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046F6" w14:textId="6F40B2CE" w:rsidR="00B9572F" w:rsidRPr="00346FF1" w:rsidRDefault="00B9572F" w:rsidP="179C6FA1">
      <w:pPr>
        <w:jc w:val="center"/>
        <w:rPr>
          <w:b/>
          <w:bCs/>
          <w:sz w:val="36"/>
          <w:szCs w:val="36"/>
        </w:rPr>
      </w:pPr>
      <w:bookmarkStart w:id="0" w:name="_GoBack"/>
      <w:bookmarkEnd w:id="0"/>
      <w:r w:rsidRPr="179C6FA1">
        <w:rPr>
          <w:b/>
          <w:bCs/>
          <w:sz w:val="36"/>
          <w:szCs w:val="36"/>
        </w:rPr>
        <w:t xml:space="preserve">Equity Enhancement Fund </w:t>
      </w:r>
      <w:r w:rsidR="00693157" w:rsidRPr="179C6FA1">
        <w:rPr>
          <w:b/>
          <w:bCs/>
          <w:sz w:val="36"/>
          <w:szCs w:val="36"/>
        </w:rPr>
        <w:t>Application</w:t>
      </w:r>
    </w:p>
    <w:p w14:paraId="762F11A6" w14:textId="77777777" w:rsidR="002D1D63" w:rsidRPr="008C26B5" w:rsidRDefault="00D63C2F" w:rsidP="179C6FA1">
      <w:pPr>
        <w:jc w:val="center"/>
        <w:rPr>
          <w:b/>
          <w:bCs/>
          <w:i/>
          <w:iCs/>
        </w:rPr>
      </w:pPr>
      <w:r w:rsidRPr="179C6FA1">
        <w:rPr>
          <w:b/>
          <w:bCs/>
          <w:i/>
          <w:iCs/>
        </w:rPr>
        <w:t>P</w:t>
      </w:r>
      <w:r w:rsidR="00AE1D65" w:rsidRPr="179C6FA1">
        <w:rPr>
          <w:b/>
          <w:bCs/>
          <w:i/>
          <w:iCs/>
        </w:rPr>
        <w:t xml:space="preserve">lease </w:t>
      </w:r>
      <w:r w:rsidR="002D1D63" w:rsidRPr="179C6FA1">
        <w:rPr>
          <w:b/>
          <w:bCs/>
          <w:i/>
          <w:iCs/>
        </w:rPr>
        <w:t xml:space="preserve">refer to the eligibility guidelines at </w:t>
      </w:r>
      <w:hyperlink r:id="rId7">
        <w:r w:rsidR="002D1D63" w:rsidRPr="179C6FA1">
          <w:rPr>
            <w:rStyle w:val="Hyperlink"/>
            <w:b/>
            <w:bCs/>
            <w:i/>
            <w:iCs/>
          </w:rPr>
          <w:t>https://equity.ubc.ca/resources/equity-</w:t>
        </w:r>
      </w:hyperlink>
      <w:r w:rsidR="002D1D63" w:rsidRPr="179C6FA1">
        <w:rPr>
          <w:rStyle w:val="Hyperlink"/>
          <w:b/>
          <w:bCs/>
          <w:i/>
          <w:iCs/>
        </w:rPr>
        <w:t>enhancement-fund</w:t>
      </w:r>
    </w:p>
    <w:p w14:paraId="06C4F5AF" w14:textId="79D0F82D" w:rsidR="002D1D63" w:rsidRDefault="00E60238" w:rsidP="002D1D63">
      <w:pPr>
        <w:spacing w:after="0"/>
        <w:rPr>
          <w:b/>
          <w:sz w:val="24"/>
          <w:szCs w:val="24"/>
        </w:rPr>
      </w:pPr>
      <w:r w:rsidRPr="00E60238">
        <w:rPr>
          <w:b/>
          <w:sz w:val="24"/>
          <w:szCs w:val="24"/>
        </w:rPr>
        <w:t>Applicant Name</w:t>
      </w:r>
    </w:p>
    <w:tbl>
      <w:tblPr>
        <w:tblStyle w:val="TableGrid"/>
        <w:tblW w:w="0" w:type="auto"/>
        <w:tblLook w:val="04A0" w:firstRow="1" w:lastRow="0" w:firstColumn="1" w:lastColumn="0" w:noHBand="0" w:noVBand="1"/>
      </w:tblPr>
      <w:tblGrid>
        <w:gridCol w:w="4675"/>
        <w:gridCol w:w="4675"/>
      </w:tblGrid>
      <w:tr w:rsidR="00E60238" w14:paraId="19F5E670" w14:textId="3EA0180A" w:rsidTr="00E60238">
        <w:tc>
          <w:tcPr>
            <w:tcW w:w="4675" w:type="dxa"/>
          </w:tcPr>
          <w:p w14:paraId="0DAF5253" w14:textId="77777777" w:rsidR="00E60238" w:rsidRDefault="00E60238" w:rsidP="002D1D63">
            <w:pPr>
              <w:rPr>
                <w:b/>
                <w:sz w:val="24"/>
                <w:szCs w:val="24"/>
              </w:rPr>
            </w:pPr>
          </w:p>
        </w:tc>
        <w:tc>
          <w:tcPr>
            <w:tcW w:w="4675" w:type="dxa"/>
          </w:tcPr>
          <w:p w14:paraId="1EC6FE25" w14:textId="77777777" w:rsidR="00E60238" w:rsidRDefault="00E60238" w:rsidP="002D1D63">
            <w:pPr>
              <w:rPr>
                <w:b/>
                <w:sz w:val="24"/>
                <w:szCs w:val="24"/>
              </w:rPr>
            </w:pPr>
          </w:p>
        </w:tc>
      </w:tr>
    </w:tbl>
    <w:p w14:paraId="591FD68D" w14:textId="40FF66DA" w:rsidR="00E60238" w:rsidRDefault="00E60238" w:rsidP="00DE7B24">
      <w:pPr>
        <w:spacing w:after="0"/>
        <w:rPr>
          <w:i/>
          <w:szCs w:val="24"/>
        </w:rPr>
      </w:pPr>
      <w:r w:rsidRPr="00E60238">
        <w:rPr>
          <w:i/>
          <w:szCs w:val="24"/>
        </w:rPr>
        <w:t xml:space="preserve">First </w:t>
      </w:r>
      <w:r>
        <w:rPr>
          <w:i/>
          <w:szCs w:val="24"/>
        </w:rPr>
        <w:tab/>
      </w:r>
      <w:r>
        <w:rPr>
          <w:i/>
          <w:szCs w:val="24"/>
        </w:rPr>
        <w:tab/>
      </w:r>
      <w:r>
        <w:rPr>
          <w:i/>
          <w:szCs w:val="24"/>
        </w:rPr>
        <w:tab/>
      </w:r>
      <w:r>
        <w:rPr>
          <w:i/>
          <w:szCs w:val="24"/>
        </w:rPr>
        <w:tab/>
      </w:r>
      <w:r>
        <w:rPr>
          <w:i/>
          <w:szCs w:val="24"/>
        </w:rPr>
        <w:tab/>
      </w:r>
      <w:r>
        <w:rPr>
          <w:i/>
          <w:szCs w:val="24"/>
        </w:rPr>
        <w:tab/>
        <w:t xml:space="preserve">        Last</w:t>
      </w:r>
    </w:p>
    <w:p w14:paraId="211985ED" w14:textId="77777777" w:rsidR="00DE7B24" w:rsidRPr="00DE7B24" w:rsidRDefault="00DE7B24" w:rsidP="00DE7B24">
      <w:pPr>
        <w:spacing w:after="0"/>
        <w:rPr>
          <w:i/>
          <w:szCs w:val="24"/>
        </w:rPr>
      </w:pPr>
    </w:p>
    <w:p w14:paraId="28E5529F" w14:textId="17521867" w:rsidR="00E60238" w:rsidRDefault="00E60238" w:rsidP="00AE1D65">
      <w:pPr>
        <w:rPr>
          <w:b/>
          <w:sz w:val="24"/>
          <w:szCs w:val="24"/>
        </w:rPr>
      </w:pPr>
      <w:r>
        <w:rPr>
          <w:b/>
          <w:sz w:val="24"/>
          <w:szCs w:val="24"/>
        </w:rPr>
        <w:t>Pronouns</w:t>
      </w:r>
    </w:p>
    <w:p w14:paraId="437EF079" w14:textId="1F257075" w:rsidR="00E60238" w:rsidRPr="00E60238" w:rsidRDefault="000E7082" w:rsidP="00E60238">
      <w:pPr>
        <w:spacing w:after="0"/>
        <w:rPr>
          <w:sz w:val="24"/>
          <w:szCs w:val="24"/>
        </w:rPr>
      </w:pPr>
      <w:sdt>
        <w:sdtPr>
          <w:rPr>
            <w:color w:val="2B579A"/>
            <w:sz w:val="24"/>
            <w:szCs w:val="24"/>
            <w:shd w:val="clear" w:color="auto" w:fill="E6E6E6"/>
          </w:rPr>
          <w:id w:val="777372049"/>
          <w14:checkbox>
            <w14:checked w14:val="0"/>
            <w14:checkedState w14:val="2612" w14:font="MS Gothic"/>
            <w14:uncheckedState w14:val="2610" w14:font="MS Gothic"/>
          </w14:checkbox>
        </w:sdtPr>
        <w:sdtEndPr/>
        <w:sdtContent>
          <w:r w:rsidR="00E60238">
            <w:rPr>
              <w:rFonts w:ascii="MS Gothic" w:eastAsia="MS Gothic" w:hAnsi="MS Gothic" w:hint="eastAsia"/>
              <w:sz w:val="24"/>
              <w:szCs w:val="24"/>
            </w:rPr>
            <w:t>☐</w:t>
          </w:r>
        </w:sdtContent>
      </w:sdt>
      <w:r w:rsidR="00E60238" w:rsidRPr="00E60238">
        <w:rPr>
          <w:sz w:val="24"/>
          <w:szCs w:val="24"/>
        </w:rPr>
        <w:t>He/His</w:t>
      </w:r>
    </w:p>
    <w:p w14:paraId="11536951" w14:textId="2CAE80BE" w:rsidR="00E60238" w:rsidRPr="00E60238" w:rsidRDefault="000E7082" w:rsidP="00E60238">
      <w:pPr>
        <w:spacing w:after="0"/>
        <w:rPr>
          <w:sz w:val="24"/>
          <w:szCs w:val="24"/>
        </w:rPr>
      </w:pPr>
      <w:sdt>
        <w:sdtPr>
          <w:rPr>
            <w:color w:val="2B579A"/>
            <w:sz w:val="24"/>
            <w:szCs w:val="24"/>
            <w:shd w:val="clear" w:color="auto" w:fill="E6E6E6"/>
          </w:rPr>
          <w:id w:val="-1998723401"/>
          <w14:checkbox>
            <w14:checked w14:val="0"/>
            <w14:checkedState w14:val="2612" w14:font="MS Gothic"/>
            <w14:uncheckedState w14:val="2610" w14:font="MS Gothic"/>
          </w14:checkbox>
        </w:sdtPr>
        <w:sdtEndPr/>
        <w:sdtContent>
          <w:r w:rsidR="00E60238">
            <w:rPr>
              <w:rFonts w:ascii="MS Gothic" w:eastAsia="MS Gothic" w:hAnsi="MS Gothic" w:hint="eastAsia"/>
              <w:sz w:val="24"/>
              <w:szCs w:val="24"/>
            </w:rPr>
            <w:t>☐</w:t>
          </w:r>
        </w:sdtContent>
      </w:sdt>
      <w:r w:rsidR="00E60238" w:rsidRPr="00E60238">
        <w:rPr>
          <w:sz w:val="24"/>
          <w:szCs w:val="24"/>
        </w:rPr>
        <w:t>She/Her</w:t>
      </w:r>
    </w:p>
    <w:p w14:paraId="50620422" w14:textId="1ED0BB03" w:rsidR="00E60238" w:rsidRDefault="000E7082" w:rsidP="00E60238">
      <w:pPr>
        <w:spacing w:after="0"/>
        <w:rPr>
          <w:sz w:val="24"/>
          <w:szCs w:val="24"/>
        </w:rPr>
      </w:pPr>
      <w:sdt>
        <w:sdtPr>
          <w:rPr>
            <w:color w:val="2B579A"/>
            <w:sz w:val="24"/>
            <w:szCs w:val="24"/>
            <w:shd w:val="clear" w:color="auto" w:fill="E6E6E6"/>
          </w:rPr>
          <w:id w:val="826788797"/>
          <w14:checkbox>
            <w14:checked w14:val="0"/>
            <w14:checkedState w14:val="2612" w14:font="MS Gothic"/>
            <w14:uncheckedState w14:val="2610" w14:font="MS Gothic"/>
          </w14:checkbox>
        </w:sdtPr>
        <w:sdtEndPr/>
        <w:sdtContent>
          <w:r w:rsidR="00E60238">
            <w:rPr>
              <w:rFonts w:ascii="MS Gothic" w:eastAsia="MS Gothic" w:hAnsi="MS Gothic" w:hint="eastAsia"/>
              <w:sz w:val="24"/>
              <w:szCs w:val="24"/>
            </w:rPr>
            <w:t>☐</w:t>
          </w:r>
        </w:sdtContent>
      </w:sdt>
      <w:r w:rsidR="00E60238" w:rsidRPr="00E60238">
        <w:rPr>
          <w:sz w:val="24"/>
          <w:szCs w:val="24"/>
        </w:rPr>
        <w:t>They/Them</w:t>
      </w:r>
    </w:p>
    <w:p w14:paraId="48A3157E" w14:textId="07938DD4" w:rsidR="00446154" w:rsidRDefault="000E7082" w:rsidP="00E60238">
      <w:pPr>
        <w:spacing w:after="0"/>
        <w:rPr>
          <w:sz w:val="24"/>
          <w:szCs w:val="24"/>
        </w:rPr>
      </w:pPr>
      <w:sdt>
        <w:sdtPr>
          <w:rPr>
            <w:color w:val="2B579A"/>
            <w:sz w:val="24"/>
            <w:szCs w:val="24"/>
            <w:shd w:val="clear" w:color="auto" w:fill="E6E6E6"/>
          </w:rPr>
          <w:id w:val="-589928704"/>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Pr>
          <w:sz w:val="24"/>
          <w:szCs w:val="24"/>
        </w:rPr>
        <w:t xml:space="preserve">Other </w:t>
      </w:r>
      <w:sdt>
        <w:sdtPr>
          <w:rPr>
            <w:color w:val="2B579A"/>
            <w:shd w:val="clear" w:color="auto" w:fill="E6E6E6"/>
          </w:rPr>
          <w:id w:val="-1655449072"/>
          <w:showingPlcHdr/>
          <w:text/>
        </w:sdtPr>
        <w:sdtEndPr>
          <w:rPr>
            <w:color w:val="auto"/>
            <w:shd w:val="clear" w:color="auto" w:fill="auto"/>
          </w:rPr>
        </w:sdtEndPr>
        <w:sdtContent>
          <w:r w:rsidR="00446154" w:rsidRPr="0015428B">
            <w:rPr>
              <w:rStyle w:val="PlaceholderText"/>
            </w:rPr>
            <w:t>Click here to enter text.</w:t>
          </w:r>
        </w:sdtContent>
      </w:sdt>
    </w:p>
    <w:p w14:paraId="74C41CAC" w14:textId="2609D74C" w:rsidR="00E60238" w:rsidRDefault="00E60238" w:rsidP="00E60238">
      <w:pPr>
        <w:spacing w:after="0"/>
        <w:rPr>
          <w:i/>
          <w:szCs w:val="24"/>
        </w:rPr>
      </w:pPr>
    </w:p>
    <w:p w14:paraId="62955214" w14:textId="5E214E58" w:rsidR="00446154" w:rsidRPr="00446154" w:rsidRDefault="00446154" w:rsidP="00E60238">
      <w:pPr>
        <w:spacing w:after="0"/>
        <w:rPr>
          <w:b/>
          <w:sz w:val="24"/>
          <w:szCs w:val="24"/>
        </w:rPr>
      </w:pPr>
      <w:r w:rsidRPr="00446154">
        <w:rPr>
          <w:b/>
          <w:sz w:val="24"/>
          <w:szCs w:val="24"/>
        </w:rPr>
        <w:t>Email</w:t>
      </w:r>
    </w:p>
    <w:tbl>
      <w:tblPr>
        <w:tblStyle w:val="TableGrid"/>
        <w:tblW w:w="0" w:type="auto"/>
        <w:tblLook w:val="04A0" w:firstRow="1" w:lastRow="0" w:firstColumn="1" w:lastColumn="0" w:noHBand="0" w:noVBand="1"/>
      </w:tblPr>
      <w:tblGrid>
        <w:gridCol w:w="9350"/>
      </w:tblGrid>
      <w:tr w:rsidR="00446154" w14:paraId="0DBE7A38" w14:textId="77777777" w:rsidTr="00446154">
        <w:tc>
          <w:tcPr>
            <w:tcW w:w="9350" w:type="dxa"/>
          </w:tcPr>
          <w:p w14:paraId="015AA6D2" w14:textId="77777777" w:rsidR="00446154" w:rsidRDefault="00446154" w:rsidP="00E60238">
            <w:pPr>
              <w:rPr>
                <w:sz w:val="24"/>
                <w:szCs w:val="24"/>
              </w:rPr>
            </w:pPr>
          </w:p>
        </w:tc>
      </w:tr>
    </w:tbl>
    <w:p w14:paraId="3EC78160" w14:textId="77777777" w:rsidR="00446154" w:rsidRPr="00E60238" w:rsidRDefault="00446154" w:rsidP="00E60238">
      <w:pPr>
        <w:spacing w:after="0"/>
        <w:rPr>
          <w:sz w:val="24"/>
          <w:szCs w:val="24"/>
        </w:rPr>
      </w:pPr>
    </w:p>
    <w:p w14:paraId="3D528E15" w14:textId="395FE380" w:rsidR="00446154" w:rsidRDefault="00446154" w:rsidP="00AE1D65">
      <w:pPr>
        <w:rPr>
          <w:b/>
          <w:sz w:val="24"/>
          <w:szCs w:val="24"/>
        </w:rPr>
      </w:pPr>
      <w:r>
        <w:rPr>
          <w:b/>
          <w:sz w:val="24"/>
          <w:szCs w:val="24"/>
        </w:rPr>
        <w:t>Please indicate your faculty, department, unit, or club:</w:t>
      </w:r>
    </w:p>
    <w:tbl>
      <w:tblPr>
        <w:tblStyle w:val="TableGrid"/>
        <w:tblW w:w="0" w:type="auto"/>
        <w:tblLook w:val="04A0" w:firstRow="1" w:lastRow="0" w:firstColumn="1" w:lastColumn="0" w:noHBand="0" w:noVBand="1"/>
      </w:tblPr>
      <w:tblGrid>
        <w:gridCol w:w="9350"/>
      </w:tblGrid>
      <w:tr w:rsidR="00446154" w14:paraId="5D150D12" w14:textId="77777777" w:rsidTr="00446154">
        <w:tc>
          <w:tcPr>
            <w:tcW w:w="9350" w:type="dxa"/>
          </w:tcPr>
          <w:p w14:paraId="708C9AA1" w14:textId="77777777" w:rsidR="00446154" w:rsidRDefault="00446154" w:rsidP="00AE1D65">
            <w:pPr>
              <w:rPr>
                <w:b/>
                <w:sz w:val="24"/>
                <w:szCs w:val="24"/>
              </w:rPr>
            </w:pPr>
          </w:p>
        </w:tc>
      </w:tr>
    </w:tbl>
    <w:p w14:paraId="2EA789D5" w14:textId="77777777" w:rsidR="00446154" w:rsidRDefault="00446154" w:rsidP="00AE1D65">
      <w:pPr>
        <w:rPr>
          <w:b/>
          <w:sz w:val="24"/>
          <w:szCs w:val="24"/>
        </w:rPr>
      </w:pPr>
    </w:p>
    <w:p w14:paraId="0826626B" w14:textId="0BA34BAD" w:rsidR="00446154" w:rsidRDefault="00446154" w:rsidP="00AE1D65">
      <w:pPr>
        <w:rPr>
          <w:b/>
          <w:sz w:val="24"/>
          <w:szCs w:val="24"/>
        </w:rPr>
      </w:pPr>
      <w:r>
        <w:rPr>
          <w:b/>
          <w:sz w:val="24"/>
          <w:szCs w:val="24"/>
        </w:rPr>
        <w:t>What is your UBC affiliation?</w:t>
      </w:r>
    </w:p>
    <w:p w14:paraId="129AE10D" w14:textId="36752F9C" w:rsidR="00446154" w:rsidRDefault="000E7082" w:rsidP="00446154">
      <w:pPr>
        <w:spacing w:after="0"/>
        <w:rPr>
          <w:sz w:val="24"/>
          <w:szCs w:val="24"/>
        </w:rPr>
      </w:pPr>
      <w:sdt>
        <w:sdtPr>
          <w:rPr>
            <w:color w:val="2B579A"/>
            <w:sz w:val="24"/>
            <w:szCs w:val="24"/>
            <w:shd w:val="clear" w:color="auto" w:fill="E6E6E6"/>
          </w:rPr>
          <w:id w:val="-1443382160"/>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Pr>
          <w:sz w:val="24"/>
          <w:szCs w:val="24"/>
        </w:rPr>
        <w:t>Faculty</w:t>
      </w:r>
    </w:p>
    <w:p w14:paraId="51F10148" w14:textId="3FCFFD98" w:rsidR="00446154" w:rsidRDefault="000E7082" w:rsidP="00446154">
      <w:pPr>
        <w:spacing w:after="0"/>
        <w:rPr>
          <w:sz w:val="24"/>
          <w:szCs w:val="24"/>
        </w:rPr>
      </w:pPr>
      <w:sdt>
        <w:sdtPr>
          <w:rPr>
            <w:color w:val="2B579A"/>
            <w:sz w:val="24"/>
            <w:szCs w:val="24"/>
            <w:shd w:val="clear" w:color="auto" w:fill="E6E6E6"/>
          </w:rPr>
          <w:id w:val="792172230"/>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Pr>
          <w:sz w:val="24"/>
          <w:szCs w:val="24"/>
        </w:rPr>
        <w:t>Staff</w:t>
      </w:r>
    </w:p>
    <w:p w14:paraId="341DC8DE" w14:textId="77777777" w:rsidR="00446154" w:rsidRPr="00446154" w:rsidRDefault="00446154" w:rsidP="00446154">
      <w:pPr>
        <w:spacing w:after="0"/>
        <w:rPr>
          <w:sz w:val="24"/>
          <w:szCs w:val="24"/>
        </w:rPr>
      </w:pPr>
    </w:p>
    <w:p w14:paraId="0ECBB312" w14:textId="426B1D82" w:rsidR="00446154" w:rsidRDefault="00446154" w:rsidP="00AE1D65">
      <w:pPr>
        <w:rPr>
          <w:b/>
          <w:sz w:val="24"/>
          <w:szCs w:val="24"/>
        </w:rPr>
      </w:pPr>
      <w:r>
        <w:rPr>
          <w:b/>
          <w:sz w:val="24"/>
          <w:szCs w:val="24"/>
        </w:rPr>
        <w:t>Where is the project based?</w:t>
      </w:r>
    </w:p>
    <w:bookmarkStart w:id="1" w:name="_Hlk103167465"/>
    <w:p w14:paraId="2257D048" w14:textId="34F0FDEB" w:rsidR="00446154" w:rsidRPr="00446154" w:rsidRDefault="000E7082" w:rsidP="00446154">
      <w:pPr>
        <w:spacing w:after="0"/>
        <w:rPr>
          <w:sz w:val="24"/>
          <w:szCs w:val="24"/>
        </w:rPr>
      </w:pPr>
      <w:sdt>
        <w:sdtPr>
          <w:rPr>
            <w:color w:val="2B579A"/>
            <w:sz w:val="24"/>
            <w:szCs w:val="24"/>
            <w:shd w:val="clear" w:color="auto" w:fill="E6E6E6"/>
          </w:rPr>
          <w:id w:val="-1700380606"/>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sidRPr="00446154">
        <w:rPr>
          <w:sz w:val="24"/>
          <w:szCs w:val="24"/>
        </w:rPr>
        <w:t>UBC Vancouver</w:t>
      </w:r>
    </w:p>
    <w:p w14:paraId="2730B397" w14:textId="304CFB94" w:rsidR="00446154" w:rsidRDefault="000E7082" w:rsidP="00446154">
      <w:pPr>
        <w:spacing w:after="0"/>
        <w:rPr>
          <w:sz w:val="24"/>
          <w:szCs w:val="24"/>
        </w:rPr>
      </w:pPr>
      <w:sdt>
        <w:sdtPr>
          <w:rPr>
            <w:color w:val="2B579A"/>
            <w:sz w:val="24"/>
            <w:szCs w:val="24"/>
            <w:shd w:val="clear" w:color="auto" w:fill="E6E6E6"/>
          </w:rPr>
          <w:id w:val="917599722"/>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sidRPr="00446154">
        <w:rPr>
          <w:sz w:val="24"/>
          <w:szCs w:val="24"/>
        </w:rPr>
        <w:t>UBC Okanagan</w:t>
      </w:r>
    </w:p>
    <w:p w14:paraId="145C31AA" w14:textId="1B7044A7" w:rsidR="00EA2E46" w:rsidRDefault="000E7082" w:rsidP="00446154">
      <w:pPr>
        <w:spacing w:after="0"/>
        <w:rPr>
          <w:sz w:val="24"/>
          <w:szCs w:val="24"/>
        </w:rPr>
      </w:pPr>
      <w:sdt>
        <w:sdtPr>
          <w:rPr>
            <w:sz w:val="24"/>
            <w:szCs w:val="24"/>
          </w:rPr>
          <w:id w:val="-44381987"/>
          <w14:checkbox>
            <w14:checked w14:val="0"/>
            <w14:checkedState w14:val="2612" w14:font="MS Gothic"/>
            <w14:uncheckedState w14:val="2610" w14:font="MS Gothic"/>
          </w14:checkbox>
        </w:sdtPr>
        <w:sdtEndPr/>
        <w:sdtContent>
          <w:r w:rsidR="00EA2E46">
            <w:rPr>
              <w:rFonts w:ascii="MS Gothic" w:eastAsia="MS Gothic" w:hAnsi="MS Gothic" w:hint="eastAsia"/>
              <w:sz w:val="24"/>
              <w:szCs w:val="24"/>
            </w:rPr>
            <w:t>☐</w:t>
          </w:r>
        </w:sdtContent>
      </w:sdt>
      <w:r w:rsidR="00EA2E46">
        <w:rPr>
          <w:sz w:val="24"/>
          <w:szCs w:val="24"/>
        </w:rPr>
        <w:t>Robson Square</w:t>
      </w:r>
    </w:p>
    <w:p w14:paraId="062743D9" w14:textId="12397BB7" w:rsidR="00EA2E46" w:rsidRPr="00446154" w:rsidRDefault="000E7082" w:rsidP="00446154">
      <w:pPr>
        <w:spacing w:after="0"/>
        <w:rPr>
          <w:sz w:val="24"/>
          <w:szCs w:val="24"/>
        </w:rPr>
      </w:pPr>
      <w:sdt>
        <w:sdtPr>
          <w:rPr>
            <w:sz w:val="24"/>
            <w:szCs w:val="24"/>
          </w:rPr>
          <w:id w:val="-486467970"/>
          <w14:checkbox>
            <w14:checked w14:val="0"/>
            <w14:checkedState w14:val="2612" w14:font="MS Gothic"/>
            <w14:uncheckedState w14:val="2610" w14:font="MS Gothic"/>
          </w14:checkbox>
        </w:sdtPr>
        <w:sdtEndPr/>
        <w:sdtContent>
          <w:r w:rsidR="00EA2E46">
            <w:rPr>
              <w:rFonts w:ascii="MS Gothic" w:eastAsia="MS Gothic" w:hAnsi="MS Gothic" w:hint="eastAsia"/>
              <w:sz w:val="24"/>
              <w:szCs w:val="24"/>
            </w:rPr>
            <w:t>☐</w:t>
          </w:r>
        </w:sdtContent>
      </w:sdt>
      <w:r w:rsidR="00EA2E46">
        <w:rPr>
          <w:sz w:val="24"/>
          <w:szCs w:val="24"/>
        </w:rPr>
        <w:t>UBC Hospital</w:t>
      </w:r>
    </w:p>
    <w:p w14:paraId="2549C0C4" w14:textId="11EACBCF" w:rsidR="00446154" w:rsidRDefault="000E7082" w:rsidP="00446154">
      <w:pPr>
        <w:spacing w:after="0"/>
        <w:rPr>
          <w:sz w:val="24"/>
          <w:szCs w:val="24"/>
        </w:rPr>
      </w:pPr>
      <w:sdt>
        <w:sdtPr>
          <w:rPr>
            <w:color w:val="2B579A"/>
            <w:sz w:val="24"/>
            <w:szCs w:val="24"/>
            <w:shd w:val="clear" w:color="auto" w:fill="E6E6E6"/>
          </w:rPr>
          <w:id w:val="517049809"/>
          <w:placeholder>
            <w:docPart w:val="DefaultPlaceholder_1081868574"/>
          </w:placeholder>
          <w14:checkbox>
            <w14:checked w14:val="0"/>
            <w14:checkedState w14:val="2612" w14:font="MS Gothic"/>
            <w14:uncheckedState w14:val="2610" w14:font="MS Gothic"/>
          </w14:checkbox>
        </w:sdtPr>
        <w:sdtEndPr/>
        <w:sdtContent>
          <w:r w:rsidR="00446154">
            <w:rPr>
              <w:rFonts w:ascii="MS Gothic" w:eastAsia="MS Gothic" w:hAnsi="MS Gothic"/>
              <w:sz w:val="24"/>
              <w:szCs w:val="24"/>
            </w:rPr>
            <w:t>☐</w:t>
          </w:r>
        </w:sdtContent>
      </w:sdt>
      <w:r w:rsidR="00EA2E46">
        <w:rPr>
          <w:sz w:val="24"/>
          <w:szCs w:val="24"/>
        </w:rPr>
        <w:t>Other</w:t>
      </w:r>
      <w:r w:rsidR="00446154">
        <w:rPr>
          <w:sz w:val="24"/>
          <w:szCs w:val="24"/>
        </w:rPr>
        <w:t xml:space="preserve"> </w:t>
      </w:r>
      <w:sdt>
        <w:sdtPr>
          <w:rPr>
            <w:color w:val="2B579A"/>
            <w:shd w:val="clear" w:color="auto" w:fill="E6E6E6"/>
          </w:rPr>
          <w:id w:val="1214305002"/>
          <w:placeholder>
            <w:docPart w:val="DefaultPlaceholder_1081868574"/>
          </w:placeholder>
          <w:showingPlcHdr/>
          <w:text/>
        </w:sdtPr>
        <w:sdtEndPr>
          <w:rPr>
            <w:color w:val="auto"/>
            <w:shd w:val="clear" w:color="auto" w:fill="auto"/>
          </w:rPr>
        </w:sdtEndPr>
        <w:sdtContent>
          <w:r w:rsidR="00446154" w:rsidRPr="0015428B">
            <w:rPr>
              <w:rStyle w:val="PlaceholderText"/>
            </w:rPr>
            <w:t>Click here to enter text.</w:t>
          </w:r>
        </w:sdtContent>
      </w:sdt>
    </w:p>
    <w:bookmarkEnd w:id="1"/>
    <w:p w14:paraId="35E475A6" w14:textId="77777777" w:rsidR="00960F9E" w:rsidRDefault="00960F9E" w:rsidP="00446154">
      <w:pPr>
        <w:spacing w:line="240" w:lineRule="auto"/>
        <w:rPr>
          <w:b/>
        </w:rPr>
      </w:pPr>
    </w:p>
    <w:p w14:paraId="2CD4083B" w14:textId="7D295666" w:rsidR="00446154" w:rsidRPr="005F0825" w:rsidRDefault="00446154" w:rsidP="00446154">
      <w:pPr>
        <w:spacing w:line="240" w:lineRule="auto"/>
        <w:rPr>
          <w:b/>
          <w:color w:val="595959" w:themeColor="text1" w:themeTint="A6"/>
          <w:sz w:val="24"/>
          <w:szCs w:val="24"/>
        </w:rPr>
      </w:pPr>
      <w:r>
        <w:rPr>
          <w:b/>
          <w:sz w:val="24"/>
          <w:szCs w:val="24"/>
        </w:rPr>
        <w:t>Please list all partners [first name, last name, affiliation, project role]</w:t>
      </w:r>
    </w:p>
    <w:tbl>
      <w:tblPr>
        <w:tblStyle w:val="TableGrid"/>
        <w:tblW w:w="0" w:type="auto"/>
        <w:tblLook w:val="04A0" w:firstRow="1" w:lastRow="0" w:firstColumn="1" w:lastColumn="0" w:noHBand="0" w:noVBand="1"/>
      </w:tblPr>
      <w:tblGrid>
        <w:gridCol w:w="9350"/>
      </w:tblGrid>
      <w:tr w:rsidR="00446154" w14:paraId="423EA583" w14:textId="77777777" w:rsidTr="00446154">
        <w:tc>
          <w:tcPr>
            <w:tcW w:w="9350" w:type="dxa"/>
          </w:tcPr>
          <w:p w14:paraId="5BE383A8" w14:textId="77777777" w:rsidR="00446154" w:rsidRDefault="00446154" w:rsidP="00446154">
            <w:pPr>
              <w:rPr>
                <w:b/>
                <w:color w:val="595959" w:themeColor="text1" w:themeTint="A6"/>
                <w:sz w:val="24"/>
                <w:szCs w:val="24"/>
              </w:rPr>
            </w:pPr>
          </w:p>
        </w:tc>
      </w:tr>
    </w:tbl>
    <w:p w14:paraId="4B248885" w14:textId="27FB54D0" w:rsidR="005F0825" w:rsidRDefault="005F0825" w:rsidP="00446154">
      <w:pPr>
        <w:spacing w:line="240" w:lineRule="auto"/>
        <w:rPr>
          <w:b/>
          <w:color w:val="595959" w:themeColor="text1" w:themeTint="A6"/>
          <w:sz w:val="24"/>
          <w:szCs w:val="24"/>
        </w:rPr>
      </w:pPr>
    </w:p>
    <w:p w14:paraId="6FF17DB6" w14:textId="6E8640A2" w:rsidR="00446154" w:rsidRDefault="00446154" w:rsidP="00446154">
      <w:pPr>
        <w:spacing w:line="240" w:lineRule="auto"/>
        <w:rPr>
          <w:b/>
          <w:sz w:val="24"/>
          <w:szCs w:val="24"/>
        </w:rPr>
      </w:pPr>
      <w:r w:rsidRPr="00446154">
        <w:rPr>
          <w:b/>
          <w:sz w:val="24"/>
          <w:szCs w:val="24"/>
        </w:rPr>
        <w:t>Who will benefit from the project?</w:t>
      </w:r>
    </w:p>
    <w:p w14:paraId="2F6A705A" w14:textId="6CA7178B" w:rsidR="00446154" w:rsidRPr="00446154" w:rsidRDefault="000E7082" w:rsidP="00446154">
      <w:pPr>
        <w:spacing w:after="0" w:line="240" w:lineRule="auto"/>
        <w:rPr>
          <w:sz w:val="24"/>
          <w:szCs w:val="24"/>
        </w:rPr>
      </w:pPr>
      <w:sdt>
        <w:sdtPr>
          <w:rPr>
            <w:color w:val="2B579A"/>
            <w:sz w:val="24"/>
            <w:szCs w:val="24"/>
            <w:shd w:val="clear" w:color="auto" w:fill="E6E6E6"/>
          </w:rPr>
          <w:id w:val="-1001574780"/>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sidRPr="00446154">
        <w:rPr>
          <w:sz w:val="24"/>
          <w:szCs w:val="24"/>
        </w:rPr>
        <w:t>Faculty</w:t>
      </w:r>
    </w:p>
    <w:p w14:paraId="5A487255" w14:textId="134B58C9" w:rsidR="00446154" w:rsidRPr="00446154" w:rsidRDefault="000E7082" w:rsidP="00446154">
      <w:pPr>
        <w:spacing w:after="0" w:line="240" w:lineRule="auto"/>
        <w:rPr>
          <w:sz w:val="24"/>
          <w:szCs w:val="24"/>
        </w:rPr>
      </w:pPr>
      <w:sdt>
        <w:sdtPr>
          <w:rPr>
            <w:color w:val="2B579A"/>
            <w:sz w:val="24"/>
            <w:szCs w:val="24"/>
            <w:shd w:val="clear" w:color="auto" w:fill="E6E6E6"/>
          </w:rPr>
          <w:id w:val="2566600"/>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sidRPr="00446154">
        <w:rPr>
          <w:sz w:val="24"/>
          <w:szCs w:val="24"/>
        </w:rPr>
        <w:t>Student</w:t>
      </w:r>
    </w:p>
    <w:p w14:paraId="29BB231E" w14:textId="6A1ABE70" w:rsidR="00446154" w:rsidRPr="00446154" w:rsidRDefault="000E7082" w:rsidP="00446154">
      <w:pPr>
        <w:spacing w:after="0" w:line="240" w:lineRule="auto"/>
        <w:rPr>
          <w:sz w:val="24"/>
          <w:szCs w:val="24"/>
        </w:rPr>
      </w:pPr>
      <w:sdt>
        <w:sdtPr>
          <w:rPr>
            <w:color w:val="2B579A"/>
            <w:sz w:val="24"/>
            <w:szCs w:val="24"/>
            <w:shd w:val="clear" w:color="auto" w:fill="E6E6E6"/>
          </w:rPr>
          <w:id w:val="-28495945"/>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sidRPr="00446154">
        <w:rPr>
          <w:sz w:val="24"/>
          <w:szCs w:val="24"/>
        </w:rPr>
        <w:t>Staff</w:t>
      </w:r>
    </w:p>
    <w:p w14:paraId="5912C925" w14:textId="530CFCCA" w:rsidR="00446154" w:rsidRDefault="000E7082" w:rsidP="00446154">
      <w:pPr>
        <w:spacing w:after="0" w:line="240" w:lineRule="auto"/>
        <w:rPr>
          <w:sz w:val="24"/>
          <w:szCs w:val="24"/>
        </w:rPr>
      </w:pPr>
      <w:sdt>
        <w:sdtPr>
          <w:rPr>
            <w:color w:val="2B579A"/>
            <w:sz w:val="24"/>
            <w:szCs w:val="24"/>
            <w:shd w:val="clear" w:color="auto" w:fill="E6E6E6"/>
          </w:rPr>
          <w:id w:val="2074312560"/>
          <w14:checkbox>
            <w14:checked w14:val="0"/>
            <w14:checkedState w14:val="2612" w14:font="MS Gothic"/>
            <w14:uncheckedState w14:val="2610" w14:font="MS Gothic"/>
          </w14:checkbox>
        </w:sdtPr>
        <w:sdtEndPr/>
        <w:sdtContent>
          <w:r w:rsidR="00446154">
            <w:rPr>
              <w:rFonts w:ascii="MS Gothic" w:eastAsia="MS Gothic" w:hAnsi="MS Gothic" w:hint="eastAsia"/>
              <w:sz w:val="24"/>
              <w:szCs w:val="24"/>
            </w:rPr>
            <w:t>☐</w:t>
          </w:r>
        </w:sdtContent>
      </w:sdt>
      <w:r w:rsidR="00446154" w:rsidRPr="00446154">
        <w:rPr>
          <w:sz w:val="24"/>
          <w:szCs w:val="24"/>
        </w:rPr>
        <w:t>Other</w:t>
      </w:r>
    </w:p>
    <w:p w14:paraId="344AB317" w14:textId="4475221D" w:rsidR="00446154" w:rsidRPr="00446154" w:rsidRDefault="000E7082" w:rsidP="00446154">
      <w:pPr>
        <w:spacing w:after="0" w:line="240" w:lineRule="auto"/>
        <w:rPr>
          <w:sz w:val="24"/>
          <w:szCs w:val="24"/>
        </w:rPr>
      </w:pPr>
      <w:r>
        <w:rPr>
          <w:color w:val="2B579A"/>
          <w:sz w:val="24"/>
          <w:szCs w:val="24"/>
          <w:shd w:val="clear" w:color="auto" w:fill="E6E6E6"/>
        </w:rPr>
        <w:pict w14:anchorId="5CAA96B6">
          <v:rect id="_x0000_i1025" style="width:0;height:1.5pt" o:hralign="center" o:hrstd="t" o:hr="t" fillcolor="#a0a0a0" stroked="f"/>
        </w:pict>
      </w:r>
    </w:p>
    <w:p w14:paraId="53963EEA" w14:textId="7ABB52D1" w:rsidR="003B7130" w:rsidRDefault="003B7130" w:rsidP="003B7130">
      <w:pPr>
        <w:spacing w:line="240" w:lineRule="auto"/>
        <w:rPr>
          <w:b/>
          <w:bCs/>
          <w:i/>
        </w:rPr>
      </w:pPr>
      <w:r w:rsidRPr="00960F9E">
        <w:rPr>
          <w:b/>
          <w:sz w:val="28"/>
          <w:szCs w:val="24"/>
        </w:rPr>
        <w:t xml:space="preserve">Endorsement </w:t>
      </w:r>
      <w:r>
        <w:rPr>
          <w:b/>
          <w:sz w:val="24"/>
          <w:szCs w:val="24"/>
        </w:rPr>
        <w:br/>
      </w:r>
      <w:r w:rsidR="00895F55" w:rsidRPr="00446154">
        <w:rPr>
          <w:rStyle w:val="Strong"/>
          <w:b w:val="0"/>
          <w:i/>
        </w:rPr>
        <w:t xml:space="preserve">NOTE: </w:t>
      </w:r>
      <w:r w:rsidR="00446154" w:rsidRPr="00446154">
        <w:rPr>
          <w:bCs/>
          <w:i/>
        </w:rPr>
        <w:t>The Endorser assumes responsibility for monitoring the progress of the project and signing off on the final report. The Endorser will get a copy of this application via email. Please ensure the Endorser has agreed to participate</w:t>
      </w:r>
      <w:r w:rsidR="00446154" w:rsidRPr="00446154">
        <w:rPr>
          <w:b/>
          <w:bCs/>
          <w:i/>
        </w:rPr>
        <w:t>.</w:t>
      </w:r>
    </w:p>
    <w:p w14:paraId="7F65044C" w14:textId="5CC334B5" w:rsidR="00446154" w:rsidRDefault="00960F9E" w:rsidP="003B7130">
      <w:pPr>
        <w:spacing w:line="240" w:lineRule="auto"/>
        <w:rPr>
          <w:b/>
          <w:sz w:val="24"/>
        </w:rPr>
      </w:pPr>
      <w:r w:rsidRPr="00960F9E">
        <w:rPr>
          <w:b/>
          <w:sz w:val="24"/>
        </w:rPr>
        <w:t>Name of</w:t>
      </w:r>
      <w:r>
        <w:rPr>
          <w:b/>
          <w:sz w:val="24"/>
        </w:rPr>
        <w:t xml:space="preserve"> Endorser</w:t>
      </w:r>
    </w:p>
    <w:tbl>
      <w:tblPr>
        <w:tblStyle w:val="TableGrid"/>
        <w:tblW w:w="0" w:type="auto"/>
        <w:tblLook w:val="04A0" w:firstRow="1" w:lastRow="0" w:firstColumn="1" w:lastColumn="0" w:noHBand="0" w:noVBand="1"/>
      </w:tblPr>
      <w:tblGrid>
        <w:gridCol w:w="9350"/>
      </w:tblGrid>
      <w:tr w:rsidR="00960F9E" w14:paraId="1829EC27" w14:textId="77777777" w:rsidTr="00960F9E">
        <w:tc>
          <w:tcPr>
            <w:tcW w:w="9350" w:type="dxa"/>
          </w:tcPr>
          <w:p w14:paraId="79283FF1" w14:textId="77777777" w:rsidR="00960F9E" w:rsidRDefault="00960F9E" w:rsidP="003B7130">
            <w:pPr>
              <w:rPr>
                <w:b/>
                <w:sz w:val="24"/>
              </w:rPr>
            </w:pPr>
          </w:p>
        </w:tc>
      </w:tr>
    </w:tbl>
    <w:p w14:paraId="30B8E17A" w14:textId="77777777" w:rsidR="00960F9E" w:rsidRDefault="00960F9E" w:rsidP="003B7130">
      <w:pPr>
        <w:spacing w:line="240" w:lineRule="auto"/>
        <w:rPr>
          <w:b/>
          <w:sz w:val="24"/>
        </w:rPr>
      </w:pPr>
    </w:p>
    <w:p w14:paraId="60BF5A6B" w14:textId="3FAEDF9C" w:rsidR="00960F9E" w:rsidRDefault="00960F9E" w:rsidP="003B7130">
      <w:pPr>
        <w:spacing w:line="240" w:lineRule="auto"/>
        <w:rPr>
          <w:b/>
          <w:sz w:val="24"/>
        </w:rPr>
      </w:pPr>
      <w:r>
        <w:rPr>
          <w:b/>
          <w:sz w:val="24"/>
        </w:rPr>
        <w:t>Email</w:t>
      </w:r>
    </w:p>
    <w:tbl>
      <w:tblPr>
        <w:tblStyle w:val="TableGrid"/>
        <w:tblW w:w="0" w:type="auto"/>
        <w:tblLook w:val="04A0" w:firstRow="1" w:lastRow="0" w:firstColumn="1" w:lastColumn="0" w:noHBand="0" w:noVBand="1"/>
      </w:tblPr>
      <w:tblGrid>
        <w:gridCol w:w="9350"/>
      </w:tblGrid>
      <w:tr w:rsidR="00960F9E" w14:paraId="104C8758" w14:textId="77777777" w:rsidTr="00960F9E">
        <w:tc>
          <w:tcPr>
            <w:tcW w:w="9350" w:type="dxa"/>
          </w:tcPr>
          <w:p w14:paraId="08B12E5E" w14:textId="77777777" w:rsidR="00960F9E" w:rsidRDefault="00960F9E" w:rsidP="003B7130">
            <w:pPr>
              <w:rPr>
                <w:b/>
                <w:sz w:val="24"/>
              </w:rPr>
            </w:pPr>
          </w:p>
        </w:tc>
      </w:tr>
    </w:tbl>
    <w:p w14:paraId="32C538CB" w14:textId="77777777" w:rsidR="00960F9E" w:rsidRDefault="00960F9E" w:rsidP="003B7130">
      <w:pPr>
        <w:spacing w:line="240" w:lineRule="auto"/>
        <w:rPr>
          <w:b/>
          <w:sz w:val="24"/>
        </w:rPr>
      </w:pPr>
    </w:p>
    <w:p w14:paraId="64C5955B" w14:textId="62F10179" w:rsidR="00960F9E" w:rsidRDefault="00960F9E" w:rsidP="003B7130">
      <w:pPr>
        <w:spacing w:line="240" w:lineRule="auto"/>
        <w:rPr>
          <w:b/>
          <w:sz w:val="24"/>
        </w:rPr>
      </w:pPr>
      <w:r>
        <w:rPr>
          <w:b/>
          <w:sz w:val="24"/>
        </w:rPr>
        <w:t>Unit/Organization</w:t>
      </w:r>
    </w:p>
    <w:tbl>
      <w:tblPr>
        <w:tblStyle w:val="TableGrid"/>
        <w:tblW w:w="0" w:type="auto"/>
        <w:tblLook w:val="04A0" w:firstRow="1" w:lastRow="0" w:firstColumn="1" w:lastColumn="0" w:noHBand="0" w:noVBand="1"/>
      </w:tblPr>
      <w:tblGrid>
        <w:gridCol w:w="9350"/>
      </w:tblGrid>
      <w:tr w:rsidR="00960F9E" w14:paraId="18A8C16A" w14:textId="77777777" w:rsidTr="00960F9E">
        <w:tc>
          <w:tcPr>
            <w:tcW w:w="9350" w:type="dxa"/>
          </w:tcPr>
          <w:p w14:paraId="5C99F069" w14:textId="77777777" w:rsidR="00960F9E" w:rsidRDefault="00960F9E" w:rsidP="003B7130">
            <w:pPr>
              <w:rPr>
                <w:b/>
                <w:sz w:val="24"/>
              </w:rPr>
            </w:pPr>
          </w:p>
        </w:tc>
      </w:tr>
    </w:tbl>
    <w:p w14:paraId="52D27C3C" w14:textId="77777777" w:rsidR="00960F9E" w:rsidRDefault="00960F9E" w:rsidP="003B7130">
      <w:pPr>
        <w:spacing w:line="240" w:lineRule="auto"/>
        <w:rPr>
          <w:b/>
          <w:sz w:val="24"/>
        </w:rPr>
      </w:pPr>
    </w:p>
    <w:p w14:paraId="76A14D5E" w14:textId="1D10CE1C" w:rsidR="00960F9E" w:rsidRDefault="00960F9E" w:rsidP="003B7130">
      <w:pPr>
        <w:spacing w:line="240" w:lineRule="auto"/>
        <w:rPr>
          <w:b/>
          <w:sz w:val="24"/>
        </w:rPr>
      </w:pPr>
      <w:r>
        <w:rPr>
          <w:b/>
          <w:sz w:val="24"/>
        </w:rPr>
        <w:t>Campus Affiliation</w:t>
      </w:r>
    </w:p>
    <w:p w14:paraId="4096AE67" w14:textId="77777777" w:rsidR="00960F9E" w:rsidRPr="00446154" w:rsidRDefault="000E7082" w:rsidP="00960F9E">
      <w:pPr>
        <w:spacing w:after="0"/>
        <w:rPr>
          <w:sz w:val="24"/>
          <w:szCs w:val="24"/>
        </w:rPr>
      </w:pPr>
      <w:sdt>
        <w:sdtPr>
          <w:rPr>
            <w:color w:val="2B579A"/>
            <w:sz w:val="24"/>
            <w:szCs w:val="24"/>
            <w:shd w:val="clear" w:color="auto" w:fill="E6E6E6"/>
          </w:rPr>
          <w:id w:val="593985432"/>
          <w14:checkbox>
            <w14:checked w14:val="0"/>
            <w14:checkedState w14:val="2612" w14:font="MS Gothic"/>
            <w14:uncheckedState w14:val="2610" w14:font="MS Gothic"/>
          </w14:checkbox>
        </w:sdtPr>
        <w:sdtEndPr/>
        <w:sdtContent>
          <w:r w:rsidR="00960F9E">
            <w:rPr>
              <w:rFonts w:ascii="MS Gothic" w:eastAsia="MS Gothic" w:hAnsi="MS Gothic" w:hint="eastAsia"/>
              <w:sz w:val="24"/>
              <w:szCs w:val="24"/>
            </w:rPr>
            <w:t>☐</w:t>
          </w:r>
        </w:sdtContent>
      </w:sdt>
      <w:r w:rsidR="00960F9E" w:rsidRPr="00446154">
        <w:rPr>
          <w:sz w:val="24"/>
          <w:szCs w:val="24"/>
        </w:rPr>
        <w:t>UBC Vancouver</w:t>
      </w:r>
    </w:p>
    <w:p w14:paraId="7DF6995E" w14:textId="60A8727D" w:rsidR="00960F9E" w:rsidRPr="00446154" w:rsidRDefault="000E7082" w:rsidP="00960F9E">
      <w:pPr>
        <w:spacing w:after="0"/>
        <w:rPr>
          <w:sz w:val="24"/>
          <w:szCs w:val="24"/>
        </w:rPr>
      </w:pPr>
      <w:sdt>
        <w:sdtPr>
          <w:rPr>
            <w:color w:val="2B579A"/>
            <w:sz w:val="24"/>
            <w:szCs w:val="24"/>
            <w:shd w:val="clear" w:color="auto" w:fill="E6E6E6"/>
          </w:rPr>
          <w:id w:val="1046490820"/>
          <w14:checkbox>
            <w14:checked w14:val="0"/>
            <w14:checkedState w14:val="2612" w14:font="MS Gothic"/>
            <w14:uncheckedState w14:val="2610" w14:font="MS Gothic"/>
          </w14:checkbox>
        </w:sdtPr>
        <w:sdtEndPr/>
        <w:sdtContent>
          <w:r w:rsidR="00960F9E">
            <w:rPr>
              <w:rFonts w:ascii="MS Gothic" w:eastAsia="MS Gothic" w:hAnsi="MS Gothic" w:hint="eastAsia"/>
              <w:sz w:val="24"/>
              <w:szCs w:val="24"/>
            </w:rPr>
            <w:t>☐</w:t>
          </w:r>
        </w:sdtContent>
      </w:sdt>
      <w:r w:rsidR="00960F9E" w:rsidRPr="00446154">
        <w:rPr>
          <w:sz w:val="24"/>
          <w:szCs w:val="24"/>
        </w:rPr>
        <w:t>UBC Okanagan</w:t>
      </w:r>
    </w:p>
    <w:p w14:paraId="0EF4B92A" w14:textId="09A8EB06" w:rsidR="00960F9E" w:rsidRDefault="000E7082" w:rsidP="00693157">
      <w:pPr>
        <w:spacing w:line="240" w:lineRule="auto"/>
        <w:rPr>
          <w:b/>
          <w:sz w:val="24"/>
          <w:szCs w:val="24"/>
        </w:rPr>
      </w:pPr>
      <w:sdt>
        <w:sdtPr>
          <w:rPr>
            <w:color w:val="2B579A"/>
            <w:sz w:val="24"/>
            <w:szCs w:val="24"/>
            <w:shd w:val="clear" w:color="auto" w:fill="E6E6E6"/>
          </w:rPr>
          <w:id w:val="337122997"/>
          <w:placeholder>
            <w:docPart w:val="8301C334A89A48068693602B89290298"/>
          </w:placeholder>
          <w14:checkbox>
            <w14:checked w14:val="0"/>
            <w14:checkedState w14:val="2612" w14:font="MS Gothic"/>
            <w14:uncheckedState w14:val="2610" w14:font="MS Gothic"/>
          </w14:checkbox>
        </w:sdtPr>
        <w:sdtEndPr/>
        <w:sdtContent>
          <w:r w:rsidR="00EA2E46">
            <w:rPr>
              <w:rFonts w:ascii="MS Gothic" w:eastAsia="MS Gothic" w:hAnsi="MS Gothic"/>
              <w:sz w:val="24"/>
              <w:szCs w:val="24"/>
            </w:rPr>
            <w:t>☐</w:t>
          </w:r>
        </w:sdtContent>
      </w:sdt>
      <w:r w:rsidR="00EA2E46" w:rsidRPr="320D2EF5">
        <w:rPr>
          <w:sz w:val="24"/>
          <w:szCs w:val="24"/>
        </w:rPr>
        <w:t>Another UBC location (i.e. Robson Square, UBC Hospital)</w:t>
      </w:r>
      <w:r w:rsidR="00EA2E46">
        <w:rPr>
          <w:sz w:val="24"/>
          <w:szCs w:val="24"/>
        </w:rPr>
        <w:t xml:space="preserve"> </w:t>
      </w:r>
      <w:sdt>
        <w:sdtPr>
          <w:rPr>
            <w:color w:val="2B579A"/>
            <w:shd w:val="clear" w:color="auto" w:fill="E6E6E6"/>
          </w:rPr>
          <w:id w:val="1607621251"/>
          <w:placeholder>
            <w:docPart w:val="8301C334A89A48068693602B89290298"/>
          </w:placeholder>
          <w:showingPlcHdr/>
          <w:text/>
        </w:sdtPr>
        <w:sdtEndPr>
          <w:rPr>
            <w:color w:val="auto"/>
            <w:shd w:val="clear" w:color="auto" w:fill="auto"/>
          </w:rPr>
        </w:sdtEndPr>
        <w:sdtContent>
          <w:r w:rsidR="00EA2E46" w:rsidRPr="0015428B">
            <w:rPr>
              <w:rStyle w:val="PlaceholderText"/>
            </w:rPr>
            <w:t>Click here to enter text.</w:t>
          </w:r>
        </w:sdtContent>
      </w:sdt>
      <w:r w:rsidR="00EA2E46">
        <w:rPr>
          <w:color w:val="2B579A"/>
          <w:sz w:val="24"/>
          <w:szCs w:val="24"/>
          <w:shd w:val="clear" w:color="auto" w:fill="E6E6E6"/>
        </w:rPr>
        <w:t xml:space="preserve"> </w:t>
      </w:r>
      <w:r>
        <w:rPr>
          <w:color w:val="2B579A"/>
          <w:sz w:val="24"/>
          <w:szCs w:val="24"/>
          <w:shd w:val="clear" w:color="auto" w:fill="E6E6E6"/>
        </w:rPr>
        <w:pict w14:anchorId="36B67AF8">
          <v:rect id="_x0000_i1026" style="width:0;height:1.5pt" o:hralign="center" o:hrstd="t" o:hr="t" fillcolor="#a0a0a0" stroked="f"/>
        </w:pict>
      </w:r>
    </w:p>
    <w:p w14:paraId="2B31ECE7" w14:textId="18823F0B" w:rsidR="00960F9E" w:rsidRDefault="00960F9E" w:rsidP="00693157">
      <w:pPr>
        <w:spacing w:line="240" w:lineRule="auto"/>
        <w:rPr>
          <w:b/>
          <w:sz w:val="28"/>
          <w:szCs w:val="24"/>
        </w:rPr>
      </w:pPr>
      <w:r w:rsidRPr="00960F9E">
        <w:rPr>
          <w:b/>
          <w:sz w:val="28"/>
          <w:szCs w:val="24"/>
        </w:rPr>
        <w:t>Project Overview</w:t>
      </w:r>
    </w:p>
    <w:p w14:paraId="79A7D03C" w14:textId="77777777" w:rsidR="00960F9E" w:rsidRPr="00693157" w:rsidRDefault="00960F9E" w:rsidP="00960F9E">
      <w:pPr>
        <w:rPr>
          <w:b/>
          <w:sz w:val="24"/>
          <w:szCs w:val="24"/>
        </w:rPr>
      </w:pPr>
      <w:r w:rsidRPr="00693157">
        <w:rPr>
          <w:b/>
          <w:sz w:val="24"/>
          <w:szCs w:val="24"/>
        </w:rPr>
        <w:t>Project Title</w:t>
      </w:r>
    </w:p>
    <w:tbl>
      <w:tblPr>
        <w:tblStyle w:val="TableGrid"/>
        <w:tblW w:w="0" w:type="auto"/>
        <w:tblLook w:val="04A0" w:firstRow="1" w:lastRow="0" w:firstColumn="1" w:lastColumn="0" w:noHBand="0" w:noVBand="1"/>
      </w:tblPr>
      <w:tblGrid>
        <w:gridCol w:w="9350"/>
      </w:tblGrid>
      <w:tr w:rsidR="00960F9E" w14:paraId="503E3A18" w14:textId="77777777" w:rsidTr="00960F9E">
        <w:tc>
          <w:tcPr>
            <w:tcW w:w="9576" w:type="dxa"/>
          </w:tcPr>
          <w:p w14:paraId="35EC95DE" w14:textId="77777777" w:rsidR="00960F9E" w:rsidRDefault="00960F9E" w:rsidP="00960F9E">
            <w:pPr>
              <w:rPr>
                <w:b/>
              </w:rPr>
            </w:pPr>
          </w:p>
        </w:tc>
      </w:tr>
    </w:tbl>
    <w:p w14:paraId="57B94563" w14:textId="77777777" w:rsidR="00960F9E" w:rsidRPr="00960F9E" w:rsidRDefault="00960F9E" w:rsidP="00693157">
      <w:pPr>
        <w:spacing w:line="240" w:lineRule="auto"/>
        <w:rPr>
          <w:b/>
          <w:sz w:val="28"/>
          <w:szCs w:val="24"/>
        </w:rPr>
      </w:pPr>
    </w:p>
    <w:p w14:paraId="428C6CCA" w14:textId="51A2565B" w:rsidR="00F54D4C" w:rsidRPr="00DE7B24" w:rsidRDefault="5B6DE139" w:rsidP="00693157">
      <w:pPr>
        <w:spacing w:line="240" w:lineRule="auto"/>
        <w:rPr>
          <w:color w:val="595959" w:themeColor="text1" w:themeTint="A6"/>
        </w:rPr>
      </w:pPr>
      <w:r w:rsidRPr="25FFCF07">
        <w:rPr>
          <w:b/>
          <w:bCs/>
          <w:sz w:val="24"/>
          <w:szCs w:val="24"/>
        </w:rPr>
        <w:lastRenderedPageBreak/>
        <w:t>Project Summary</w:t>
      </w:r>
      <w:r w:rsidR="5C44BCCF" w:rsidRPr="25FFCF07">
        <w:rPr>
          <w:b/>
          <w:bCs/>
          <w:sz w:val="24"/>
          <w:szCs w:val="24"/>
        </w:rPr>
        <w:t xml:space="preserve"> </w:t>
      </w:r>
      <w:r w:rsidR="00820869">
        <w:br/>
      </w:r>
      <w:r w:rsidR="057FBADE" w:rsidRPr="25FFCF07">
        <w:rPr>
          <w:color w:val="595959" w:themeColor="text1" w:themeTint="A6"/>
        </w:rPr>
        <w:t>Approximately 300 words</w:t>
      </w:r>
      <w:r w:rsidR="00820869">
        <w:br/>
      </w:r>
      <w:r w:rsidRPr="25FFCF07">
        <w:rPr>
          <w:color w:val="595959" w:themeColor="text1" w:themeTint="A6"/>
        </w:rPr>
        <w:t xml:space="preserve">Provide a detailed description of the project and indicate whether this is something new or existing.  </w:t>
      </w:r>
    </w:p>
    <w:tbl>
      <w:tblPr>
        <w:tblStyle w:val="TableGrid"/>
        <w:tblW w:w="0" w:type="auto"/>
        <w:tblLook w:val="04A0" w:firstRow="1" w:lastRow="0" w:firstColumn="1" w:lastColumn="0" w:noHBand="0" w:noVBand="1"/>
      </w:tblPr>
      <w:tblGrid>
        <w:gridCol w:w="9350"/>
      </w:tblGrid>
      <w:tr w:rsidR="00820869" w14:paraId="5DE3C792" w14:textId="77777777" w:rsidTr="00820869">
        <w:tc>
          <w:tcPr>
            <w:tcW w:w="9576" w:type="dxa"/>
          </w:tcPr>
          <w:p w14:paraId="232E669D" w14:textId="77777777" w:rsidR="00820869" w:rsidRDefault="00820869" w:rsidP="00F54D4C">
            <w:pPr>
              <w:rPr>
                <w:b/>
              </w:rPr>
            </w:pPr>
          </w:p>
          <w:p w14:paraId="52DB18AD" w14:textId="77777777" w:rsidR="00EB38F2" w:rsidRDefault="00EB38F2" w:rsidP="00F54D4C">
            <w:pPr>
              <w:rPr>
                <w:b/>
              </w:rPr>
            </w:pPr>
          </w:p>
          <w:p w14:paraId="6F734236" w14:textId="77777777" w:rsidR="00EB38F2" w:rsidRDefault="00EB38F2" w:rsidP="00F54D4C">
            <w:pPr>
              <w:rPr>
                <w:b/>
              </w:rPr>
            </w:pPr>
          </w:p>
          <w:p w14:paraId="694D847C" w14:textId="77777777" w:rsidR="00EB38F2" w:rsidRDefault="00EB38F2" w:rsidP="00F54D4C">
            <w:pPr>
              <w:rPr>
                <w:b/>
              </w:rPr>
            </w:pPr>
          </w:p>
          <w:p w14:paraId="06357982" w14:textId="72A58542" w:rsidR="00EB38F2" w:rsidRDefault="00EB38F2" w:rsidP="00F54D4C">
            <w:pPr>
              <w:rPr>
                <w:b/>
              </w:rPr>
            </w:pPr>
          </w:p>
          <w:p w14:paraId="52F62824" w14:textId="486ECDF6" w:rsidR="00EB38F2" w:rsidRDefault="00EB38F2" w:rsidP="00F54D4C">
            <w:pPr>
              <w:rPr>
                <w:b/>
              </w:rPr>
            </w:pPr>
          </w:p>
          <w:p w14:paraId="5DE02AE3" w14:textId="77777777" w:rsidR="00EB38F2" w:rsidRDefault="00EB38F2" w:rsidP="00F54D4C">
            <w:pPr>
              <w:rPr>
                <w:b/>
              </w:rPr>
            </w:pPr>
          </w:p>
          <w:p w14:paraId="5F145584" w14:textId="77777777" w:rsidR="00EB38F2" w:rsidRDefault="00EB38F2" w:rsidP="00F54D4C">
            <w:pPr>
              <w:rPr>
                <w:b/>
              </w:rPr>
            </w:pPr>
          </w:p>
          <w:p w14:paraId="65E7F1C8" w14:textId="510493CE" w:rsidR="00EB38F2" w:rsidRDefault="00EB38F2" w:rsidP="00F54D4C">
            <w:pPr>
              <w:rPr>
                <w:b/>
              </w:rPr>
            </w:pPr>
          </w:p>
          <w:p w14:paraId="37A72CB7" w14:textId="77777777" w:rsidR="00EB38F2" w:rsidRDefault="00EB38F2" w:rsidP="00F54D4C">
            <w:pPr>
              <w:rPr>
                <w:b/>
              </w:rPr>
            </w:pPr>
          </w:p>
          <w:p w14:paraId="68138C91" w14:textId="236B2B05" w:rsidR="00EB38F2" w:rsidRDefault="00EB38F2" w:rsidP="00F54D4C">
            <w:pPr>
              <w:rPr>
                <w:b/>
              </w:rPr>
            </w:pPr>
          </w:p>
          <w:p w14:paraId="615E1DAE" w14:textId="77777777" w:rsidR="00EB38F2" w:rsidRDefault="00EB38F2" w:rsidP="00F54D4C">
            <w:pPr>
              <w:rPr>
                <w:b/>
              </w:rPr>
            </w:pPr>
          </w:p>
          <w:p w14:paraId="20364AE4" w14:textId="0E337B72" w:rsidR="00EB38F2" w:rsidRDefault="00EB38F2" w:rsidP="00F54D4C">
            <w:pPr>
              <w:rPr>
                <w:b/>
              </w:rPr>
            </w:pPr>
          </w:p>
        </w:tc>
      </w:tr>
    </w:tbl>
    <w:p w14:paraId="066C1578" w14:textId="1708E6E5" w:rsidR="00820869" w:rsidRDefault="00820869" w:rsidP="00F54D4C">
      <w:pPr>
        <w:spacing w:line="240" w:lineRule="auto"/>
        <w:rPr>
          <w:b/>
        </w:rPr>
      </w:pPr>
    </w:p>
    <w:p w14:paraId="70CF8800" w14:textId="77777777" w:rsidR="00960F9E" w:rsidRPr="00960F9E" w:rsidRDefault="00960F9E" w:rsidP="00960F9E">
      <w:pPr>
        <w:spacing w:line="240" w:lineRule="auto"/>
        <w:rPr>
          <w:b/>
          <w:sz w:val="24"/>
        </w:rPr>
      </w:pPr>
      <w:r w:rsidRPr="00960F9E">
        <w:rPr>
          <w:b/>
          <w:sz w:val="24"/>
        </w:rPr>
        <w:t xml:space="preserve">Which of the following IAP goals does your project support? Choose all that </w:t>
      </w:r>
      <w:proofErr w:type="gramStart"/>
      <w:r w:rsidRPr="00960F9E">
        <w:rPr>
          <w:b/>
          <w:sz w:val="24"/>
        </w:rPr>
        <w:t>apply.*</w:t>
      </w:r>
      <w:proofErr w:type="gramEnd"/>
    </w:p>
    <w:p w14:paraId="64A15BFD" w14:textId="15A1C4E8" w:rsidR="00960F9E" w:rsidRPr="00960F9E" w:rsidRDefault="000E7082" w:rsidP="00960F9E">
      <w:pPr>
        <w:spacing w:line="240" w:lineRule="auto"/>
        <w:rPr>
          <w:b/>
        </w:rPr>
      </w:pPr>
      <w:sdt>
        <w:sdtPr>
          <w:rPr>
            <w:b/>
            <w:color w:val="2B579A"/>
            <w:shd w:val="clear" w:color="auto" w:fill="E6E6E6"/>
          </w:rPr>
          <w:id w:val="1672907716"/>
          <w14:checkbox>
            <w14:checked w14:val="0"/>
            <w14:checkedState w14:val="2612" w14:font="MS Gothic"/>
            <w14:uncheckedState w14:val="2610" w14:font="MS Gothic"/>
          </w14:checkbox>
        </w:sdtPr>
        <w:sdtEndPr/>
        <w:sdtContent>
          <w:r w:rsidR="00960F9E">
            <w:rPr>
              <w:rFonts w:ascii="MS Gothic" w:eastAsia="MS Gothic" w:hAnsi="MS Gothic" w:hint="eastAsia"/>
              <w:b/>
            </w:rPr>
            <w:t>☐</w:t>
          </w:r>
        </w:sdtContent>
      </w:sdt>
      <w:r w:rsidR="00960F9E">
        <w:rPr>
          <w:b/>
        </w:rPr>
        <w:t>Recruitment, Retention and Success:</w:t>
      </w:r>
      <w:r w:rsidR="00960F9E" w:rsidRPr="00960F9E">
        <w:rPr>
          <w:b/>
        </w:rPr>
        <w:br/>
      </w:r>
      <w:r w:rsidR="00960F9E" w:rsidRPr="00960F9E">
        <w:t>UBC will actively recruit, support, retain, and advance students, faculty, staff, and leaders from systemically marginalized communities.</w:t>
      </w:r>
    </w:p>
    <w:p w14:paraId="1D52D9A5" w14:textId="7B85B7DE" w:rsidR="00960F9E" w:rsidRPr="00960F9E" w:rsidRDefault="000E7082" w:rsidP="00960F9E">
      <w:pPr>
        <w:spacing w:line="240" w:lineRule="auto"/>
        <w:rPr>
          <w:b/>
        </w:rPr>
      </w:pPr>
      <w:sdt>
        <w:sdtPr>
          <w:rPr>
            <w:b/>
            <w:color w:val="2B579A"/>
            <w:shd w:val="clear" w:color="auto" w:fill="E6E6E6"/>
          </w:rPr>
          <w:id w:val="-83994813"/>
          <w14:checkbox>
            <w14:checked w14:val="0"/>
            <w14:checkedState w14:val="2612" w14:font="MS Gothic"/>
            <w14:uncheckedState w14:val="2610" w14:font="MS Gothic"/>
          </w14:checkbox>
        </w:sdtPr>
        <w:sdtEndPr/>
        <w:sdtContent>
          <w:r w:rsidR="00DE7B24">
            <w:rPr>
              <w:rFonts w:ascii="MS Gothic" w:eastAsia="MS Gothic" w:hAnsi="MS Gothic" w:hint="eastAsia"/>
              <w:b/>
            </w:rPr>
            <w:t>☐</w:t>
          </w:r>
        </w:sdtContent>
      </w:sdt>
      <w:r w:rsidR="00960F9E">
        <w:rPr>
          <w:b/>
        </w:rPr>
        <w:t>Systems Change</w:t>
      </w:r>
      <w:r w:rsidR="00960F9E" w:rsidRPr="00960F9E">
        <w:rPr>
          <w:b/>
        </w:rPr>
        <w:br/>
      </w:r>
      <w:r w:rsidR="00960F9E" w:rsidRPr="00960F9E">
        <w:t>UBC will be intentional and proactive in changing systems, structures, policies, practices, and processes to advance equity, diversity, and inclusion.</w:t>
      </w:r>
    </w:p>
    <w:p w14:paraId="0E745587" w14:textId="6037AC59" w:rsidR="00960F9E" w:rsidRPr="00960F9E" w:rsidRDefault="000E7082" w:rsidP="00960F9E">
      <w:pPr>
        <w:spacing w:line="240" w:lineRule="auto"/>
        <w:rPr>
          <w:b/>
        </w:rPr>
      </w:pPr>
      <w:sdt>
        <w:sdtPr>
          <w:rPr>
            <w:b/>
            <w:color w:val="2B579A"/>
            <w:shd w:val="clear" w:color="auto" w:fill="E6E6E6"/>
          </w:rPr>
          <w:id w:val="-507529166"/>
          <w14:checkbox>
            <w14:checked w14:val="0"/>
            <w14:checkedState w14:val="2612" w14:font="MS Gothic"/>
            <w14:uncheckedState w14:val="2610" w14:font="MS Gothic"/>
          </w14:checkbox>
        </w:sdtPr>
        <w:sdtEndPr/>
        <w:sdtContent>
          <w:r w:rsidR="00DE7B24">
            <w:rPr>
              <w:rFonts w:ascii="MS Gothic" w:eastAsia="MS Gothic" w:hAnsi="MS Gothic" w:hint="eastAsia"/>
              <w:b/>
            </w:rPr>
            <w:t>☐</w:t>
          </w:r>
        </w:sdtContent>
      </w:sdt>
      <w:r w:rsidR="00960F9E">
        <w:rPr>
          <w:b/>
        </w:rPr>
        <w:t>Capacity Building</w:t>
      </w:r>
      <w:r w:rsidR="00960F9E" w:rsidRPr="00960F9E">
        <w:rPr>
          <w:b/>
        </w:rPr>
        <w:br/>
      </w:r>
      <w:r w:rsidR="00960F9E" w:rsidRPr="00960F9E">
        <w:t>UBC will enhance institutional and individual capacities and skills to succeed in and advance inclusive environments and work to sustain and continually evolve that capacity as skills and capabilities are increased.</w:t>
      </w:r>
    </w:p>
    <w:p w14:paraId="2001D391" w14:textId="7D374E4F" w:rsidR="00960F9E" w:rsidRPr="00960F9E" w:rsidRDefault="000E7082" w:rsidP="00960F9E">
      <w:pPr>
        <w:spacing w:line="240" w:lineRule="auto"/>
        <w:rPr>
          <w:b/>
        </w:rPr>
      </w:pPr>
      <w:sdt>
        <w:sdtPr>
          <w:rPr>
            <w:b/>
            <w:color w:val="2B579A"/>
            <w:shd w:val="clear" w:color="auto" w:fill="E6E6E6"/>
          </w:rPr>
          <w:id w:val="2128357871"/>
          <w14:checkbox>
            <w14:checked w14:val="0"/>
            <w14:checkedState w14:val="2612" w14:font="MS Gothic"/>
            <w14:uncheckedState w14:val="2610" w14:font="MS Gothic"/>
          </w14:checkbox>
        </w:sdtPr>
        <w:sdtEndPr/>
        <w:sdtContent>
          <w:r w:rsidR="00DE7B24">
            <w:rPr>
              <w:rFonts w:ascii="MS Gothic" w:eastAsia="MS Gothic" w:hAnsi="MS Gothic" w:hint="eastAsia"/>
              <w:b/>
            </w:rPr>
            <w:t>☐</w:t>
          </w:r>
        </w:sdtContent>
      </w:sdt>
      <w:r w:rsidR="00DE7B24">
        <w:rPr>
          <w:b/>
        </w:rPr>
        <w:t>Learning, Research, and Engagement</w:t>
      </w:r>
      <w:r w:rsidR="00960F9E" w:rsidRPr="00960F9E">
        <w:rPr>
          <w:b/>
        </w:rPr>
        <w:br/>
      </w:r>
      <w:r w:rsidR="00960F9E" w:rsidRPr="00960F9E">
        <w:t>UBC will foster environments of learning, research, and engagement that value building and exchanging multiple and intersectional ways of knowing.</w:t>
      </w:r>
    </w:p>
    <w:p w14:paraId="011E2C02" w14:textId="7FF5EFC2" w:rsidR="00960F9E" w:rsidRPr="00960F9E" w:rsidRDefault="000E7082" w:rsidP="00DE7B24">
      <w:pPr>
        <w:spacing w:line="240" w:lineRule="auto"/>
        <w:ind w:right="-270"/>
      </w:pPr>
      <w:sdt>
        <w:sdtPr>
          <w:rPr>
            <w:b/>
            <w:color w:val="2B579A"/>
            <w:shd w:val="clear" w:color="auto" w:fill="E6E6E6"/>
          </w:rPr>
          <w:id w:val="-1437433588"/>
          <w14:checkbox>
            <w14:checked w14:val="0"/>
            <w14:checkedState w14:val="2612" w14:font="MS Gothic"/>
            <w14:uncheckedState w14:val="2610" w14:font="MS Gothic"/>
          </w14:checkbox>
        </w:sdtPr>
        <w:sdtEndPr/>
        <w:sdtContent>
          <w:r w:rsidR="00DE7B24">
            <w:rPr>
              <w:rFonts w:ascii="MS Gothic" w:eastAsia="MS Gothic" w:hAnsi="MS Gothic" w:hint="eastAsia"/>
              <w:b/>
            </w:rPr>
            <w:t>☐</w:t>
          </w:r>
        </w:sdtContent>
      </w:sdt>
      <w:r w:rsidR="00DE7B24">
        <w:rPr>
          <w:b/>
        </w:rPr>
        <w:t>Accountability</w:t>
      </w:r>
      <w:r w:rsidR="00960F9E" w:rsidRPr="00960F9E">
        <w:rPr>
          <w:b/>
        </w:rPr>
        <w:br/>
      </w:r>
      <w:r w:rsidR="00960F9E" w:rsidRPr="00960F9E">
        <w:t>UBC will hold itself accountable to its commitment to inclusion through clear and timely processes, thorough evaluation, and transparent reporting to the UBC communities on its progress on this action plan.</w:t>
      </w:r>
    </w:p>
    <w:p w14:paraId="471448ED" w14:textId="6AE37509" w:rsidR="00960F9E" w:rsidRDefault="000E7082" w:rsidP="00F54D4C">
      <w:pPr>
        <w:spacing w:line="240" w:lineRule="auto"/>
        <w:rPr>
          <w:b/>
        </w:rPr>
      </w:pPr>
      <w:r>
        <w:rPr>
          <w:color w:val="2B579A"/>
          <w:sz w:val="24"/>
          <w:szCs w:val="24"/>
          <w:shd w:val="clear" w:color="auto" w:fill="E6E6E6"/>
        </w:rPr>
        <w:pict w14:anchorId="404324B1">
          <v:rect id="_x0000_i1027" style="width:0;height:1.5pt" o:hralign="center" o:hrstd="t" o:hr="t" fillcolor="#a0a0a0" stroked="f"/>
        </w:pict>
      </w:r>
    </w:p>
    <w:p w14:paraId="49E3875E" w14:textId="3D30AD41" w:rsidR="00820869" w:rsidRPr="00DE7B24" w:rsidRDefault="00960F9E" w:rsidP="00DE7B24">
      <w:pPr>
        <w:spacing w:after="0" w:line="240" w:lineRule="auto"/>
        <w:rPr>
          <w:b/>
          <w:sz w:val="28"/>
        </w:rPr>
      </w:pPr>
      <w:r w:rsidRPr="00960F9E">
        <w:rPr>
          <w:b/>
          <w:sz w:val="28"/>
        </w:rPr>
        <w:t>Project Details</w:t>
      </w:r>
      <w:r w:rsidR="00CF5022">
        <w:rPr>
          <w:b/>
          <w:sz w:val="24"/>
          <w:szCs w:val="24"/>
        </w:rPr>
        <w:br/>
      </w:r>
      <w:r w:rsidR="00412852" w:rsidRPr="00693157">
        <w:rPr>
          <w:b/>
          <w:sz w:val="24"/>
          <w:szCs w:val="24"/>
        </w:rPr>
        <w:t>Project Timeline</w:t>
      </w:r>
      <w:r w:rsidR="00714753">
        <w:rPr>
          <w:b/>
          <w:sz w:val="24"/>
          <w:szCs w:val="24"/>
        </w:rPr>
        <w:t xml:space="preserve"> </w:t>
      </w:r>
    </w:p>
    <w:p w14:paraId="6A86AD57" w14:textId="1C8210FA" w:rsidR="00DE7B24" w:rsidRPr="00960F9E" w:rsidRDefault="057FBADE" w:rsidP="21251EBA">
      <w:pPr>
        <w:spacing w:after="0" w:line="240" w:lineRule="auto"/>
        <w:rPr>
          <w:b/>
          <w:bCs/>
          <w:sz w:val="28"/>
          <w:szCs w:val="28"/>
        </w:rPr>
      </w:pPr>
      <w:r w:rsidRPr="25FFCF07">
        <w:rPr>
          <w:color w:val="595959" w:themeColor="text1" w:themeTint="A6"/>
        </w:rPr>
        <w:t>Approximately 200 words</w:t>
      </w:r>
    </w:p>
    <w:p w14:paraId="0A57884D" w14:textId="3013531F" w:rsidR="00960F9E" w:rsidRPr="00DE7B24" w:rsidRDefault="00960F9E" w:rsidP="00F54D4C">
      <w:pPr>
        <w:spacing w:line="240" w:lineRule="auto"/>
        <w:rPr>
          <w:color w:val="595959" w:themeColor="text1" w:themeTint="A6"/>
        </w:rPr>
      </w:pPr>
      <w:r w:rsidRPr="00DE7B24">
        <w:rPr>
          <w:color w:val="595959" w:themeColor="text1" w:themeTint="A6"/>
        </w:rPr>
        <w:lastRenderedPageBreak/>
        <w:t>Outline the key tasks, events, and/or deliverables with a timeline or schedule (if applicable) that will be used during the planning and implementation stages of this project.</w:t>
      </w:r>
    </w:p>
    <w:tbl>
      <w:tblPr>
        <w:tblStyle w:val="TableGrid"/>
        <w:tblW w:w="0" w:type="auto"/>
        <w:tblLook w:val="04A0" w:firstRow="1" w:lastRow="0" w:firstColumn="1" w:lastColumn="0" w:noHBand="0" w:noVBand="1"/>
      </w:tblPr>
      <w:tblGrid>
        <w:gridCol w:w="9350"/>
      </w:tblGrid>
      <w:tr w:rsidR="00412852" w14:paraId="28D17B17" w14:textId="77777777" w:rsidTr="00CF5022">
        <w:trPr>
          <w:trHeight w:val="782"/>
        </w:trPr>
        <w:tc>
          <w:tcPr>
            <w:tcW w:w="9576" w:type="dxa"/>
          </w:tcPr>
          <w:p w14:paraId="38CCEDF4" w14:textId="77777777" w:rsidR="00412852" w:rsidRDefault="00412852" w:rsidP="00F54D4C">
            <w:pPr>
              <w:rPr>
                <w:b/>
              </w:rPr>
            </w:pPr>
          </w:p>
        </w:tc>
      </w:tr>
    </w:tbl>
    <w:p w14:paraId="076BE5D8" w14:textId="6D438EFE" w:rsidR="00412852" w:rsidRDefault="00081ED9" w:rsidP="21251EBA">
      <w:pPr>
        <w:spacing w:line="240" w:lineRule="auto"/>
        <w:rPr>
          <w:b/>
          <w:bCs/>
        </w:rPr>
      </w:pPr>
      <w:r>
        <w:br/>
      </w:r>
      <w:r w:rsidR="057FBADE" w:rsidRPr="25FFCF07">
        <w:rPr>
          <w:b/>
          <w:bCs/>
          <w:sz w:val="24"/>
          <w:szCs w:val="24"/>
        </w:rPr>
        <w:t>How will you know your project has had an impact?</w:t>
      </w:r>
      <w:r>
        <w:br/>
      </w:r>
      <w:r w:rsidR="057FBADE" w:rsidRPr="25FFCF07">
        <w:rPr>
          <w:color w:val="595959" w:themeColor="text1" w:themeTint="A6"/>
        </w:rPr>
        <w:t>Approximately 200 words</w:t>
      </w:r>
    </w:p>
    <w:tbl>
      <w:tblPr>
        <w:tblStyle w:val="TableGrid"/>
        <w:tblW w:w="0" w:type="auto"/>
        <w:tblLook w:val="04A0" w:firstRow="1" w:lastRow="0" w:firstColumn="1" w:lastColumn="0" w:noHBand="0" w:noVBand="1"/>
      </w:tblPr>
      <w:tblGrid>
        <w:gridCol w:w="9350"/>
      </w:tblGrid>
      <w:tr w:rsidR="00412852" w14:paraId="01FACE4C" w14:textId="77777777" w:rsidTr="00AE278C">
        <w:trPr>
          <w:trHeight w:val="1385"/>
        </w:trPr>
        <w:tc>
          <w:tcPr>
            <w:tcW w:w="9576" w:type="dxa"/>
          </w:tcPr>
          <w:p w14:paraId="515D43B1" w14:textId="77777777" w:rsidR="00412852" w:rsidRDefault="00412852" w:rsidP="00F54D4C">
            <w:pPr>
              <w:rPr>
                <w:b/>
              </w:rPr>
            </w:pPr>
          </w:p>
        </w:tc>
      </w:tr>
    </w:tbl>
    <w:p w14:paraId="6FBDBC5B" w14:textId="41CCE764" w:rsidR="00332412" w:rsidRDefault="00081ED9" w:rsidP="00DE7B24">
      <w:pPr>
        <w:spacing w:line="240" w:lineRule="auto"/>
        <w:rPr>
          <w:b/>
          <w:sz w:val="24"/>
          <w:szCs w:val="24"/>
        </w:rPr>
      </w:pPr>
      <w:r>
        <w:rPr>
          <w:b/>
        </w:rPr>
        <w:br/>
      </w:r>
      <w:r w:rsidR="00DE7B24">
        <w:rPr>
          <w:b/>
          <w:sz w:val="24"/>
          <w:szCs w:val="24"/>
        </w:rPr>
        <w:t>Please specify the amount of funding requested.</w:t>
      </w:r>
    </w:p>
    <w:tbl>
      <w:tblPr>
        <w:tblStyle w:val="TableGrid"/>
        <w:tblW w:w="0" w:type="auto"/>
        <w:tblLook w:val="04A0" w:firstRow="1" w:lastRow="0" w:firstColumn="1" w:lastColumn="0" w:noHBand="0" w:noVBand="1"/>
      </w:tblPr>
      <w:tblGrid>
        <w:gridCol w:w="9350"/>
      </w:tblGrid>
      <w:tr w:rsidR="00DE7B24" w14:paraId="39A5B628" w14:textId="77777777" w:rsidTr="00DE7B24">
        <w:tc>
          <w:tcPr>
            <w:tcW w:w="9350" w:type="dxa"/>
          </w:tcPr>
          <w:p w14:paraId="577B8B8E" w14:textId="77777777" w:rsidR="00DE7B24" w:rsidRDefault="00DE7B24" w:rsidP="00DE7B24">
            <w:pPr>
              <w:rPr>
                <w:b/>
                <w:sz w:val="24"/>
                <w:szCs w:val="24"/>
              </w:rPr>
            </w:pPr>
          </w:p>
        </w:tc>
      </w:tr>
    </w:tbl>
    <w:p w14:paraId="6CD5C13D" w14:textId="6C78A719" w:rsidR="00DE7B24" w:rsidRDefault="00DE7B24" w:rsidP="00DE7B24">
      <w:pPr>
        <w:spacing w:line="240" w:lineRule="auto"/>
        <w:rPr>
          <w:b/>
          <w:sz w:val="24"/>
          <w:szCs w:val="24"/>
        </w:rPr>
      </w:pPr>
    </w:p>
    <w:p w14:paraId="6BAF506F" w14:textId="1C875D7F" w:rsidR="00D12928" w:rsidRPr="00CC3F0B" w:rsidRDefault="00D12928" w:rsidP="179C6FA1">
      <w:pPr>
        <w:spacing w:line="240" w:lineRule="auto"/>
        <w:rPr>
          <w:i/>
          <w:iCs/>
          <w:sz w:val="24"/>
          <w:szCs w:val="24"/>
        </w:rPr>
      </w:pPr>
      <w:r w:rsidRPr="179C6FA1">
        <w:rPr>
          <w:i/>
          <w:iCs/>
          <w:sz w:val="24"/>
          <w:szCs w:val="24"/>
        </w:rPr>
        <w:t>For the following section about the breakdown of how the funds will be used, please review the sample budget</w:t>
      </w:r>
      <w:r w:rsidR="00CC3F0B" w:rsidRPr="179C6FA1">
        <w:rPr>
          <w:i/>
          <w:iCs/>
          <w:sz w:val="24"/>
          <w:szCs w:val="24"/>
        </w:rPr>
        <w:t xml:space="preserve"> below and structure your submission in a similar matter.</w:t>
      </w:r>
    </w:p>
    <w:p w14:paraId="46D01E53" w14:textId="77777777" w:rsidR="389C4BF3" w:rsidRDefault="389C4BF3" w:rsidP="179C6FA1">
      <w:pPr>
        <w:rPr>
          <w:b/>
          <w:bCs/>
          <w:sz w:val="24"/>
          <w:szCs w:val="24"/>
        </w:rPr>
      </w:pPr>
      <w:r w:rsidRPr="179C6FA1">
        <w:rPr>
          <w:b/>
          <w:bCs/>
          <w:sz w:val="24"/>
          <w:szCs w:val="24"/>
        </w:rPr>
        <w:t xml:space="preserve">Sample </w:t>
      </w:r>
      <w:r w:rsidR="7DEC4A78" w:rsidRPr="179C6FA1">
        <w:rPr>
          <w:b/>
          <w:bCs/>
          <w:sz w:val="24"/>
          <w:szCs w:val="24"/>
        </w:rPr>
        <w:t>Budget</w:t>
      </w:r>
      <w:r w:rsidRPr="179C6FA1">
        <w:rPr>
          <w:b/>
          <w:bCs/>
          <w:sz w:val="24"/>
          <w:szCs w:val="24"/>
        </w:rPr>
        <w:t>: “Equity in the workplace seminar”</w:t>
      </w:r>
    </w:p>
    <w:tbl>
      <w:tblPr>
        <w:tblStyle w:val="TableGrid"/>
        <w:tblW w:w="9482" w:type="dxa"/>
        <w:tblLook w:val="04A0" w:firstRow="1" w:lastRow="0" w:firstColumn="1" w:lastColumn="0" w:noHBand="0" w:noVBand="1"/>
      </w:tblPr>
      <w:tblGrid>
        <w:gridCol w:w="1885"/>
        <w:gridCol w:w="3737"/>
        <w:gridCol w:w="2420"/>
        <w:gridCol w:w="1440"/>
      </w:tblGrid>
      <w:tr w:rsidR="179C6FA1" w14:paraId="10BE7C06" w14:textId="77777777" w:rsidTr="25FFCF07">
        <w:tc>
          <w:tcPr>
            <w:tcW w:w="1885" w:type="dxa"/>
          </w:tcPr>
          <w:p w14:paraId="5974DA6C" w14:textId="77777777" w:rsidR="389C4BF3" w:rsidRDefault="389C4BF3" w:rsidP="179C6FA1">
            <w:pPr>
              <w:spacing w:line="276" w:lineRule="auto"/>
              <w:rPr>
                <w:b/>
                <w:bCs/>
              </w:rPr>
            </w:pPr>
            <w:r w:rsidRPr="179C6FA1">
              <w:rPr>
                <w:b/>
                <w:bCs/>
              </w:rPr>
              <w:t>ITEM</w:t>
            </w:r>
          </w:p>
        </w:tc>
        <w:tc>
          <w:tcPr>
            <w:tcW w:w="3737" w:type="dxa"/>
          </w:tcPr>
          <w:p w14:paraId="49A2B8A7" w14:textId="77777777" w:rsidR="389C4BF3" w:rsidRDefault="389C4BF3" w:rsidP="179C6FA1">
            <w:pPr>
              <w:rPr>
                <w:b/>
                <w:bCs/>
              </w:rPr>
            </w:pPr>
            <w:r w:rsidRPr="179C6FA1">
              <w:rPr>
                <w:b/>
                <w:bCs/>
              </w:rPr>
              <w:t>DESCRIPTION</w:t>
            </w:r>
          </w:p>
        </w:tc>
        <w:tc>
          <w:tcPr>
            <w:tcW w:w="2420" w:type="dxa"/>
          </w:tcPr>
          <w:p w14:paraId="4F26AB35" w14:textId="77777777" w:rsidR="389C4BF3" w:rsidRDefault="389C4BF3" w:rsidP="179C6FA1">
            <w:pPr>
              <w:spacing w:line="276" w:lineRule="auto"/>
              <w:rPr>
                <w:b/>
                <w:bCs/>
              </w:rPr>
            </w:pPr>
            <w:r w:rsidRPr="179C6FA1">
              <w:rPr>
                <w:b/>
                <w:bCs/>
              </w:rPr>
              <w:t>COSTS</w:t>
            </w:r>
          </w:p>
        </w:tc>
        <w:tc>
          <w:tcPr>
            <w:tcW w:w="1440" w:type="dxa"/>
          </w:tcPr>
          <w:p w14:paraId="0C094BAC" w14:textId="77777777" w:rsidR="389C4BF3" w:rsidRDefault="389C4BF3" w:rsidP="179C6FA1">
            <w:pPr>
              <w:rPr>
                <w:b/>
                <w:bCs/>
              </w:rPr>
            </w:pPr>
            <w:r w:rsidRPr="179C6FA1">
              <w:rPr>
                <w:b/>
                <w:bCs/>
              </w:rPr>
              <w:t>REQUESTED FROM EEF</w:t>
            </w:r>
          </w:p>
        </w:tc>
      </w:tr>
      <w:tr w:rsidR="179C6FA1" w14:paraId="577F83F4" w14:textId="77777777" w:rsidTr="25FFCF07">
        <w:tc>
          <w:tcPr>
            <w:tcW w:w="1885" w:type="dxa"/>
          </w:tcPr>
          <w:p w14:paraId="4426EBA5" w14:textId="77777777" w:rsidR="389C4BF3" w:rsidRDefault="389C4BF3" w:rsidP="179C6FA1">
            <w:r w:rsidRPr="179C6FA1">
              <w:t>Administrative support</w:t>
            </w:r>
          </w:p>
        </w:tc>
        <w:tc>
          <w:tcPr>
            <w:tcW w:w="3737" w:type="dxa"/>
          </w:tcPr>
          <w:p w14:paraId="5552B3B4" w14:textId="77777777" w:rsidR="389C4BF3" w:rsidRDefault="389C4BF3" w:rsidP="179C6FA1">
            <w:r w:rsidRPr="179C6FA1">
              <w:t>Take registrations through website, answer inquiries</w:t>
            </w:r>
          </w:p>
        </w:tc>
        <w:tc>
          <w:tcPr>
            <w:tcW w:w="2420" w:type="dxa"/>
          </w:tcPr>
          <w:p w14:paraId="13AE1EDF" w14:textId="77777777" w:rsidR="389C4BF3" w:rsidRDefault="389C4BF3" w:rsidP="179C6FA1">
            <w:r w:rsidRPr="179C6FA1">
              <w:t>In-kind (covered by department)</w:t>
            </w:r>
          </w:p>
        </w:tc>
        <w:tc>
          <w:tcPr>
            <w:tcW w:w="1440" w:type="dxa"/>
          </w:tcPr>
          <w:p w14:paraId="41514DC0" w14:textId="77777777" w:rsidR="389C4BF3" w:rsidRDefault="389C4BF3" w:rsidP="179C6FA1">
            <w:r w:rsidRPr="179C6FA1">
              <w:t>$0</w:t>
            </w:r>
          </w:p>
        </w:tc>
      </w:tr>
      <w:tr w:rsidR="179C6FA1" w14:paraId="3190D837" w14:textId="77777777" w:rsidTr="25FFCF07">
        <w:tc>
          <w:tcPr>
            <w:tcW w:w="1885" w:type="dxa"/>
          </w:tcPr>
          <w:p w14:paraId="0728AED4" w14:textId="77777777" w:rsidR="389C4BF3" w:rsidRDefault="389C4BF3" w:rsidP="179C6FA1">
            <w:pPr>
              <w:spacing w:line="276" w:lineRule="auto"/>
            </w:pPr>
            <w:r w:rsidRPr="179C6FA1">
              <w:t>Graduate student assistant</w:t>
            </w:r>
          </w:p>
        </w:tc>
        <w:tc>
          <w:tcPr>
            <w:tcW w:w="3737" w:type="dxa"/>
          </w:tcPr>
          <w:p w14:paraId="668E5A6F" w14:textId="77777777" w:rsidR="389C4BF3" w:rsidRDefault="389C4BF3" w:rsidP="179C6FA1">
            <w:r w:rsidRPr="179C6FA1">
              <w:t>One graduate student responsible for organizing seminar and reports</w:t>
            </w:r>
          </w:p>
        </w:tc>
        <w:tc>
          <w:tcPr>
            <w:tcW w:w="2420" w:type="dxa"/>
          </w:tcPr>
          <w:p w14:paraId="196CD177" w14:textId="62399CB2" w:rsidR="389C4BF3" w:rsidRDefault="389C4BF3" w:rsidP="179C6FA1">
            <w:pPr>
              <w:spacing w:line="276" w:lineRule="auto"/>
            </w:pPr>
            <w:r>
              <w:t>$2,240 (8hrs/week @ $28/</w:t>
            </w:r>
            <w:proofErr w:type="spellStart"/>
            <w:r>
              <w:t>hr</w:t>
            </w:r>
            <w:proofErr w:type="spellEnd"/>
            <w:r>
              <w:t xml:space="preserve"> x 10 weeks)</w:t>
            </w:r>
          </w:p>
        </w:tc>
        <w:tc>
          <w:tcPr>
            <w:tcW w:w="1440" w:type="dxa"/>
          </w:tcPr>
          <w:p w14:paraId="2100243D" w14:textId="4078A37C" w:rsidR="389C4BF3" w:rsidRDefault="389C4BF3" w:rsidP="179C6FA1">
            <w:r>
              <w:t>$2,240</w:t>
            </w:r>
          </w:p>
        </w:tc>
      </w:tr>
      <w:tr w:rsidR="179C6FA1" w14:paraId="4EA6CAE2" w14:textId="77777777" w:rsidTr="25FFCF07">
        <w:tc>
          <w:tcPr>
            <w:tcW w:w="1885" w:type="dxa"/>
          </w:tcPr>
          <w:p w14:paraId="19F62383" w14:textId="77777777" w:rsidR="389C4BF3" w:rsidRDefault="389C4BF3" w:rsidP="179C6FA1">
            <w:pPr>
              <w:spacing w:line="276" w:lineRule="auto"/>
            </w:pPr>
            <w:r w:rsidRPr="179C6FA1">
              <w:t>Honorarium</w:t>
            </w:r>
          </w:p>
        </w:tc>
        <w:tc>
          <w:tcPr>
            <w:tcW w:w="3737" w:type="dxa"/>
          </w:tcPr>
          <w:p w14:paraId="7BBFE58B" w14:textId="77777777" w:rsidR="389C4BF3" w:rsidRDefault="389C4BF3" w:rsidP="179C6FA1">
            <w:r w:rsidRPr="179C6FA1">
              <w:t>Honorarium for student presenters</w:t>
            </w:r>
          </w:p>
        </w:tc>
        <w:tc>
          <w:tcPr>
            <w:tcW w:w="2420" w:type="dxa"/>
          </w:tcPr>
          <w:p w14:paraId="6F6A34C2" w14:textId="684FD698" w:rsidR="389C4BF3" w:rsidRDefault="389C4BF3" w:rsidP="179C6FA1">
            <w:pPr>
              <w:spacing w:line="276" w:lineRule="auto"/>
            </w:pPr>
            <w:r>
              <w:t>$100</w:t>
            </w:r>
            <w:r>
              <w:br/>
              <w:t>2 speakers @ $50 each</w:t>
            </w:r>
          </w:p>
        </w:tc>
        <w:tc>
          <w:tcPr>
            <w:tcW w:w="1440" w:type="dxa"/>
          </w:tcPr>
          <w:p w14:paraId="012A0F0E" w14:textId="71E7A70F" w:rsidR="389C4BF3" w:rsidRDefault="389C4BF3" w:rsidP="179C6FA1">
            <w:r>
              <w:t>$100</w:t>
            </w:r>
          </w:p>
        </w:tc>
      </w:tr>
      <w:tr w:rsidR="179C6FA1" w14:paraId="41DC31A2" w14:textId="77777777" w:rsidTr="25FFCF07">
        <w:tc>
          <w:tcPr>
            <w:tcW w:w="1885" w:type="dxa"/>
          </w:tcPr>
          <w:p w14:paraId="704676B7" w14:textId="77777777" w:rsidR="389C4BF3" w:rsidRDefault="389C4BF3" w:rsidP="179C6FA1">
            <w:pPr>
              <w:spacing w:line="276" w:lineRule="auto"/>
            </w:pPr>
            <w:r w:rsidRPr="179C6FA1">
              <w:t xml:space="preserve">Student worker - Marketing  </w:t>
            </w:r>
          </w:p>
        </w:tc>
        <w:tc>
          <w:tcPr>
            <w:tcW w:w="3737" w:type="dxa"/>
          </w:tcPr>
          <w:p w14:paraId="4758F300" w14:textId="77777777" w:rsidR="389C4BF3" w:rsidRDefault="389C4BF3" w:rsidP="179C6FA1">
            <w:r w:rsidRPr="179C6FA1">
              <w:t xml:space="preserve">Design posters, website, social media </w:t>
            </w:r>
          </w:p>
        </w:tc>
        <w:tc>
          <w:tcPr>
            <w:tcW w:w="2420" w:type="dxa"/>
          </w:tcPr>
          <w:p w14:paraId="2C3A91FC" w14:textId="09606118" w:rsidR="389C4BF3" w:rsidRDefault="389C4BF3" w:rsidP="179C6FA1">
            <w:pPr>
              <w:spacing w:line="276" w:lineRule="auto"/>
            </w:pPr>
            <w:r>
              <w:t>$375 ($25/</w:t>
            </w:r>
            <w:proofErr w:type="spellStart"/>
            <w:r>
              <w:t>hr</w:t>
            </w:r>
            <w:proofErr w:type="spellEnd"/>
            <w:r>
              <w:t xml:space="preserve"> x 15) </w:t>
            </w:r>
          </w:p>
        </w:tc>
        <w:tc>
          <w:tcPr>
            <w:tcW w:w="1440" w:type="dxa"/>
          </w:tcPr>
          <w:p w14:paraId="1F5E014C" w14:textId="77403BDE" w:rsidR="389C4BF3" w:rsidRDefault="389C4BF3" w:rsidP="179C6FA1">
            <w:r>
              <w:t>$375</w:t>
            </w:r>
          </w:p>
        </w:tc>
      </w:tr>
      <w:tr w:rsidR="179C6FA1" w14:paraId="7273FD64" w14:textId="77777777" w:rsidTr="25FFCF07">
        <w:tc>
          <w:tcPr>
            <w:tcW w:w="1885" w:type="dxa"/>
          </w:tcPr>
          <w:p w14:paraId="6A5FFBD4" w14:textId="77777777" w:rsidR="389C4BF3" w:rsidRDefault="389C4BF3" w:rsidP="179C6FA1">
            <w:r w:rsidRPr="179C6FA1">
              <w:t>Social media marketing support</w:t>
            </w:r>
          </w:p>
        </w:tc>
        <w:tc>
          <w:tcPr>
            <w:tcW w:w="3737" w:type="dxa"/>
          </w:tcPr>
          <w:p w14:paraId="6E1DE2CF" w14:textId="77777777" w:rsidR="389C4BF3" w:rsidRDefault="389C4BF3" w:rsidP="179C6FA1">
            <w:r w:rsidRPr="179C6FA1">
              <w:t xml:space="preserve">Social media support from departmental communications </w:t>
            </w:r>
          </w:p>
        </w:tc>
        <w:tc>
          <w:tcPr>
            <w:tcW w:w="2420" w:type="dxa"/>
          </w:tcPr>
          <w:p w14:paraId="2AFDA508" w14:textId="77777777" w:rsidR="389C4BF3" w:rsidRDefault="389C4BF3" w:rsidP="179C6FA1">
            <w:r w:rsidRPr="179C6FA1">
              <w:t xml:space="preserve">$250 </w:t>
            </w:r>
          </w:p>
          <w:p w14:paraId="0C0C3584" w14:textId="77777777" w:rsidR="389C4BF3" w:rsidRDefault="389C4BF3" w:rsidP="179C6FA1">
            <w:r w:rsidRPr="179C6FA1">
              <w:t>($50/</w:t>
            </w:r>
            <w:proofErr w:type="spellStart"/>
            <w:r w:rsidRPr="179C6FA1">
              <w:t>hr</w:t>
            </w:r>
            <w:proofErr w:type="spellEnd"/>
            <w:r w:rsidRPr="179C6FA1">
              <w:t xml:space="preserve"> x 5) = $250 In-kind </w:t>
            </w:r>
          </w:p>
        </w:tc>
        <w:tc>
          <w:tcPr>
            <w:tcW w:w="1440" w:type="dxa"/>
          </w:tcPr>
          <w:p w14:paraId="31D35B01" w14:textId="77777777" w:rsidR="389C4BF3" w:rsidRDefault="389C4BF3" w:rsidP="179C6FA1">
            <w:r w:rsidRPr="179C6FA1">
              <w:t>$0</w:t>
            </w:r>
          </w:p>
        </w:tc>
      </w:tr>
      <w:tr w:rsidR="179C6FA1" w14:paraId="460DD006" w14:textId="77777777" w:rsidTr="25FFCF07">
        <w:tc>
          <w:tcPr>
            <w:tcW w:w="1885" w:type="dxa"/>
          </w:tcPr>
          <w:p w14:paraId="5A3B8088" w14:textId="77777777" w:rsidR="389C4BF3" w:rsidRDefault="389C4BF3" w:rsidP="179C6FA1">
            <w:r w:rsidRPr="179C6FA1">
              <w:t>Printing of materials</w:t>
            </w:r>
          </w:p>
        </w:tc>
        <w:tc>
          <w:tcPr>
            <w:tcW w:w="3737" w:type="dxa"/>
          </w:tcPr>
          <w:p w14:paraId="02E5241B" w14:textId="77777777" w:rsidR="389C4BF3" w:rsidRDefault="389C4BF3" w:rsidP="179C6FA1">
            <w:r w:rsidRPr="179C6FA1">
              <w:t>Posters</w:t>
            </w:r>
            <w:r>
              <w:br/>
            </w:r>
            <w:r w:rsidRPr="179C6FA1">
              <w:t>Seminar materials</w:t>
            </w:r>
          </w:p>
        </w:tc>
        <w:tc>
          <w:tcPr>
            <w:tcW w:w="2420" w:type="dxa"/>
          </w:tcPr>
          <w:p w14:paraId="6210CF6D" w14:textId="77777777" w:rsidR="389C4BF3" w:rsidRDefault="389C4BF3" w:rsidP="179C6FA1">
            <w:r w:rsidRPr="179C6FA1">
              <w:t>$100</w:t>
            </w:r>
          </w:p>
        </w:tc>
        <w:tc>
          <w:tcPr>
            <w:tcW w:w="1440" w:type="dxa"/>
          </w:tcPr>
          <w:p w14:paraId="3A8CC1C9" w14:textId="77777777" w:rsidR="389C4BF3" w:rsidRDefault="389C4BF3" w:rsidP="179C6FA1">
            <w:r w:rsidRPr="179C6FA1">
              <w:t>$100</w:t>
            </w:r>
          </w:p>
        </w:tc>
      </w:tr>
      <w:tr w:rsidR="179C6FA1" w14:paraId="46B86C28" w14:textId="77777777" w:rsidTr="25FFCF07">
        <w:tc>
          <w:tcPr>
            <w:tcW w:w="1885" w:type="dxa"/>
          </w:tcPr>
          <w:p w14:paraId="262668AB" w14:textId="77777777" w:rsidR="389C4BF3" w:rsidRDefault="389C4BF3" w:rsidP="179C6FA1">
            <w:pPr>
              <w:spacing w:line="276" w:lineRule="auto"/>
            </w:pPr>
            <w:r w:rsidRPr="179C6FA1">
              <w:t>Room booking</w:t>
            </w:r>
          </w:p>
        </w:tc>
        <w:tc>
          <w:tcPr>
            <w:tcW w:w="3737" w:type="dxa"/>
          </w:tcPr>
          <w:p w14:paraId="2645E695" w14:textId="77777777" w:rsidR="389C4BF3" w:rsidRDefault="389C4BF3" w:rsidP="179C6FA1">
            <w:r w:rsidRPr="179C6FA1">
              <w:t xml:space="preserve">Facility rental </w:t>
            </w:r>
            <w:r>
              <w:br/>
            </w:r>
            <w:r w:rsidRPr="179C6FA1">
              <w:t>(Life Sciences Centre Auditorium)</w:t>
            </w:r>
          </w:p>
        </w:tc>
        <w:tc>
          <w:tcPr>
            <w:tcW w:w="2420" w:type="dxa"/>
          </w:tcPr>
          <w:p w14:paraId="76FEB305" w14:textId="77777777" w:rsidR="389C4BF3" w:rsidRDefault="389C4BF3" w:rsidP="179C6FA1">
            <w:pPr>
              <w:spacing w:line="276" w:lineRule="auto"/>
            </w:pPr>
            <w:r w:rsidRPr="179C6FA1">
              <w:t>FREE</w:t>
            </w:r>
          </w:p>
        </w:tc>
        <w:tc>
          <w:tcPr>
            <w:tcW w:w="1440" w:type="dxa"/>
          </w:tcPr>
          <w:p w14:paraId="5CB8CA91" w14:textId="77777777" w:rsidR="389C4BF3" w:rsidRDefault="389C4BF3" w:rsidP="179C6FA1">
            <w:r w:rsidRPr="179C6FA1">
              <w:t>$0</w:t>
            </w:r>
          </w:p>
        </w:tc>
      </w:tr>
      <w:tr w:rsidR="179C6FA1" w14:paraId="1FC8C7B2" w14:textId="77777777" w:rsidTr="25FFCF07">
        <w:tc>
          <w:tcPr>
            <w:tcW w:w="1885" w:type="dxa"/>
          </w:tcPr>
          <w:p w14:paraId="4861FE51" w14:textId="77777777" w:rsidR="389C4BF3" w:rsidRDefault="389C4BF3" w:rsidP="179C6FA1">
            <w:r w:rsidRPr="179C6FA1">
              <w:t>Refreshments</w:t>
            </w:r>
          </w:p>
        </w:tc>
        <w:tc>
          <w:tcPr>
            <w:tcW w:w="3737" w:type="dxa"/>
          </w:tcPr>
          <w:p w14:paraId="1374F960" w14:textId="2B7314F5" w:rsidR="389C4BF3" w:rsidRDefault="389C4BF3" w:rsidP="179C6FA1">
            <w:r>
              <w:t>Water and juices $5/person</w:t>
            </w:r>
          </w:p>
          <w:p w14:paraId="7B2AD7AB" w14:textId="4F11AB59" w:rsidR="389C4BF3" w:rsidRDefault="389C4BF3" w:rsidP="179C6FA1">
            <w:r>
              <w:lastRenderedPageBreak/>
              <w:t>75 participants + 2 speakers, 5 working committee) = $410</w:t>
            </w:r>
          </w:p>
        </w:tc>
        <w:tc>
          <w:tcPr>
            <w:tcW w:w="2420" w:type="dxa"/>
          </w:tcPr>
          <w:p w14:paraId="111857F1" w14:textId="1B7BADAC" w:rsidR="389C4BF3" w:rsidRDefault="389C4BF3" w:rsidP="179C6FA1">
            <w:r>
              <w:lastRenderedPageBreak/>
              <w:t>$410</w:t>
            </w:r>
          </w:p>
        </w:tc>
        <w:tc>
          <w:tcPr>
            <w:tcW w:w="1440" w:type="dxa"/>
          </w:tcPr>
          <w:p w14:paraId="5B7573A0" w14:textId="40EAEE6A" w:rsidR="389C4BF3" w:rsidRDefault="389C4BF3" w:rsidP="179C6FA1">
            <w:r>
              <w:t>$410</w:t>
            </w:r>
          </w:p>
        </w:tc>
      </w:tr>
      <w:tr w:rsidR="179C6FA1" w14:paraId="0CA4E500" w14:textId="77777777" w:rsidTr="25FFCF07">
        <w:tc>
          <w:tcPr>
            <w:tcW w:w="1885" w:type="dxa"/>
          </w:tcPr>
          <w:p w14:paraId="72AAFB2D" w14:textId="77777777" w:rsidR="389C4BF3" w:rsidRDefault="389C4BF3" w:rsidP="179C6FA1">
            <w:r w:rsidRPr="179C6FA1">
              <w:t>Photography</w:t>
            </w:r>
          </w:p>
        </w:tc>
        <w:tc>
          <w:tcPr>
            <w:tcW w:w="3737" w:type="dxa"/>
          </w:tcPr>
          <w:p w14:paraId="66BA539C" w14:textId="77777777" w:rsidR="389C4BF3" w:rsidRDefault="389C4BF3" w:rsidP="179C6FA1">
            <w:r w:rsidRPr="179C6FA1">
              <w:t>Student volunteer – donated service</w:t>
            </w:r>
          </w:p>
        </w:tc>
        <w:tc>
          <w:tcPr>
            <w:tcW w:w="2420" w:type="dxa"/>
          </w:tcPr>
          <w:p w14:paraId="2793B016" w14:textId="77777777" w:rsidR="389C4BF3" w:rsidRDefault="389C4BF3" w:rsidP="179C6FA1">
            <w:r w:rsidRPr="179C6FA1">
              <w:t>$50</w:t>
            </w:r>
          </w:p>
        </w:tc>
        <w:tc>
          <w:tcPr>
            <w:tcW w:w="1440" w:type="dxa"/>
          </w:tcPr>
          <w:p w14:paraId="3288192B" w14:textId="77777777" w:rsidR="389C4BF3" w:rsidRDefault="389C4BF3" w:rsidP="179C6FA1">
            <w:r w:rsidRPr="179C6FA1">
              <w:t>$0</w:t>
            </w:r>
          </w:p>
        </w:tc>
      </w:tr>
      <w:tr w:rsidR="179C6FA1" w14:paraId="665DCACF" w14:textId="77777777" w:rsidTr="25FFCF07">
        <w:tc>
          <w:tcPr>
            <w:tcW w:w="1885" w:type="dxa"/>
          </w:tcPr>
          <w:p w14:paraId="4E3B20E8" w14:textId="77777777" w:rsidR="389C4BF3" w:rsidRDefault="389C4BF3" w:rsidP="179C6FA1">
            <w:r w:rsidRPr="179C6FA1">
              <w:t>Dept grant</w:t>
            </w:r>
          </w:p>
        </w:tc>
        <w:tc>
          <w:tcPr>
            <w:tcW w:w="3737" w:type="dxa"/>
          </w:tcPr>
          <w:p w14:paraId="5A48D729" w14:textId="77777777" w:rsidR="389C4BF3" w:rsidRDefault="389C4BF3" w:rsidP="179C6FA1">
            <w:r w:rsidRPr="179C6FA1">
              <w:t xml:space="preserve">One-time project grant </w:t>
            </w:r>
            <w:r w:rsidR="3B97CA26" w:rsidRPr="179C6FA1">
              <w:t>(shows a partnership)</w:t>
            </w:r>
          </w:p>
        </w:tc>
        <w:tc>
          <w:tcPr>
            <w:tcW w:w="2420" w:type="dxa"/>
          </w:tcPr>
          <w:p w14:paraId="5F71540E" w14:textId="77777777" w:rsidR="389C4BF3" w:rsidRDefault="389C4BF3" w:rsidP="179C6FA1">
            <w:r w:rsidRPr="179C6FA1">
              <w:t>$500 grant</w:t>
            </w:r>
          </w:p>
        </w:tc>
        <w:tc>
          <w:tcPr>
            <w:tcW w:w="1440" w:type="dxa"/>
          </w:tcPr>
          <w:p w14:paraId="6BD86F87" w14:textId="77777777" w:rsidR="389C4BF3" w:rsidRDefault="389C4BF3" w:rsidP="179C6FA1">
            <w:r w:rsidRPr="179C6FA1">
              <w:t>$0</w:t>
            </w:r>
          </w:p>
        </w:tc>
      </w:tr>
      <w:tr w:rsidR="179C6FA1" w14:paraId="73D3EA8C" w14:textId="77777777" w:rsidTr="25FFCF07">
        <w:tc>
          <w:tcPr>
            <w:tcW w:w="8042" w:type="dxa"/>
            <w:gridSpan w:val="3"/>
          </w:tcPr>
          <w:p w14:paraId="259751A3" w14:textId="77777777" w:rsidR="389C4BF3" w:rsidRDefault="389C4BF3" w:rsidP="179C6FA1">
            <w:pPr>
              <w:spacing w:line="276" w:lineRule="auto"/>
              <w:jc w:val="right"/>
              <w:rPr>
                <w:b/>
                <w:bCs/>
              </w:rPr>
            </w:pPr>
            <w:r w:rsidRPr="179C6FA1">
              <w:rPr>
                <w:b/>
                <w:bCs/>
              </w:rPr>
              <w:t>Total:</w:t>
            </w:r>
          </w:p>
        </w:tc>
        <w:tc>
          <w:tcPr>
            <w:tcW w:w="1440" w:type="dxa"/>
          </w:tcPr>
          <w:p w14:paraId="4E802A48" w14:textId="13F276F0" w:rsidR="389C4BF3" w:rsidRDefault="389C4BF3" w:rsidP="179C6FA1">
            <w:pPr>
              <w:rPr>
                <w:b/>
                <w:bCs/>
              </w:rPr>
            </w:pPr>
            <w:r w:rsidRPr="25FFCF07">
              <w:rPr>
                <w:b/>
                <w:bCs/>
              </w:rPr>
              <w:t>$3225</w:t>
            </w:r>
          </w:p>
        </w:tc>
      </w:tr>
      <w:tr w:rsidR="179C6FA1" w14:paraId="6310FE2F" w14:textId="77777777" w:rsidTr="25FFCF07">
        <w:tc>
          <w:tcPr>
            <w:tcW w:w="8042" w:type="dxa"/>
            <w:gridSpan w:val="3"/>
          </w:tcPr>
          <w:p w14:paraId="4E4270ED" w14:textId="77777777" w:rsidR="389C4BF3" w:rsidRDefault="389C4BF3" w:rsidP="179C6FA1">
            <w:pPr>
              <w:jc w:val="right"/>
              <w:rPr>
                <w:b/>
                <w:bCs/>
              </w:rPr>
            </w:pPr>
            <w:r w:rsidRPr="179C6FA1">
              <w:rPr>
                <w:b/>
                <w:bCs/>
              </w:rPr>
              <w:t>Total generated through in-kind donations and financial partnerships:</w:t>
            </w:r>
          </w:p>
        </w:tc>
        <w:tc>
          <w:tcPr>
            <w:tcW w:w="1440" w:type="dxa"/>
          </w:tcPr>
          <w:p w14:paraId="7CDF2710" w14:textId="5E1A0C30" w:rsidR="389C4BF3" w:rsidRDefault="389C4BF3" w:rsidP="179C6FA1">
            <w:pPr>
              <w:rPr>
                <w:b/>
                <w:bCs/>
              </w:rPr>
            </w:pPr>
            <w:r w:rsidRPr="25FFCF07">
              <w:rPr>
                <w:b/>
                <w:bCs/>
              </w:rPr>
              <w:t>$1500</w:t>
            </w:r>
          </w:p>
        </w:tc>
      </w:tr>
      <w:tr w:rsidR="179C6FA1" w14:paraId="57D5DF66" w14:textId="77777777" w:rsidTr="25FFCF07">
        <w:tc>
          <w:tcPr>
            <w:tcW w:w="8042" w:type="dxa"/>
            <w:gridSpan w:val="3"/>
          </w:tcPr>
          <w:p w14:paraId="6A844722" w14:textId="77777777" w:rsidR="389C4BF3" w:rsidRDefault="389C4BF3" w:rsidP="179C6FA1">
            <w:pPr>
              <w:jc w:val="right"/>
              <w:rPr>
                <w:b/>
                <w:bCs/>
              </w:rPr>
            </w:pPr>
            <w:r w:rsidRPr="21251EBA">
              <w:rPr>
                <w:b/>
                <w:bCs/>
              </w:rPr>
              <w:t>Total Amount Requested from EEF:</w:t>
            </w:r>
          </w:p>
        </w:tc>
        <w:tc>
          <w:tcPr>
            <w:tcW w:w="1440" w:type="dxa"/>
          </w:tcPr>
          <w:p w14:paraId="1C503BA2" w14:textId="3ABA18F7" w:rsidR="389C4BF3" w:rsidRDefault="389C4BF3" w:rsidP="179C6FA1">
            <w:pPr>
              <w:rPr>
                <w:b/>
                <w:bCs/>
              </w:rPr>
            </w:pPr>
            <w:r w:rsidRPr="25FFCF07">
              <w:rPr>
                <w:b/>
                <w:bCs/>
              </w:rPr>
              <w:t>$1725</w:t>
            </w:r>
          </w:p>
        </w:tc>
      </w:tr>
    </w:tbl>
    <w:p w14:paraId="1FCD7608" w14:textId="37F6F9F8" w:rsidR="179C6FA1" w:rsidRDefault="179C6FA1" w:rsidP="179C6FA1">
      <w:pPr>
        <w:spacing w:line="240" w:lineRule="auto"/>
        <w:rPr>
          <w:i/>
          <w:iCs/>
          <w:sz w:val="24"/>
          <w:szCs w:val="24"/>
        </w:rPr>
      </w:pPr>
    </w:p>
    <w:p w14:paraId="5CEFD4F6" w14:textId="55E21A97" w:rsidR="00412852" w:rsidRDefault="057FBADE" w:rsidP="25FFCF07">
      <w:pPr>
        <w:spacing w:line="240" w:lineRule="auto"/>
        <w:rPr>
          <w:rFonts w:cs="Times-Roman"/>
          <w:color w:val="626262"/>
        </w:rPr>
      </w:pPr>
      <w:r w:rsidRPr="25FFCF07">
        <w:rPr>
          <w:b/>
          <w:bCs/>
          <w:sz w:val="24"/>
          <w:szCs w:val="24"/>
        </w:rPr>
        <w:t>Please provide a high-level breakdown of how you plan to use the funds.</w:t>
      </w:r>
      <w:r w:rsidR="00DE7B24">
        <w:br/>
      </w:r>
      <w:r w:rsidRPr="25FFCF07">
        <w:rPr>
          <w:rFonts w:cs="Times-Roman"/>
          <w:color w:val="626262"/>
        </w:rPr>
        <w:t>Please indicate expected project costs along the following general categories: honorariums or other fees, catering, venue, equipment, other resources.</w:t>
      </w:r>
      <w:r w:rsidR="314FB4C3" w:rsidRPr="25FFCF07">
        <w:rPr>
          <w:rFonts w:cs="Times-Roman"/>
          <w:color w:val="626262"/>
        </w:rPr>
        <w:t xml:space="preserve"> Please refer to the sample budget above for an example of how to define your projected costs.</w:t>
      </w:r>
    </w:p>
    <w:tbl>
      <w:tblPr>
        <w:tblStyle w:val="TableGrid"/>
        <w:tblW w:w="0" w:type="auto"/>
        <w:tblLook w:val="04A0" w:firstRow="1" w:lastRow="0" w:firstColumn="1" w:lastColumn="0" w:noHBand="0" w:noVBand="1"/>
      </w:tblPr>
      <w:tblGrid>
        <w:gridCol w:w="9350"/>
      </w:tblGrid>
      <w:tr w:rsidR="00412852" w14:paraId="114DAFDC" w14:textId="77777777" w:rsidTr="00AE278C">
        <w:trPr>
          <w:trHeight w:val="2393"/>
        </w:trPr>
        <w:tc>
          <w:tcPr>
            <w:tcW w:w="9576" w:type="dxa"/>
          </w:tcPr>
          <w:p w14:paraId="77C9BC67" w14:textId="77777777" w:rsidR="007E539C" w:rsidRDefault="007E539C" w:rsidP="00F54D4C">
            <w:pPr>
              <w:rPr>
                <w:b/>
              </w:rPr>
            </w:pPr>
          </w:p>
        </w:tc>
      </w:tr>
    </w:tbl>
    <w:p w14:paraId="6C6048E3" w14:textId="377ADC9C" w:rsidR="0059115E" w:rsidRDefault="0059115E" w:rsidP="00F54D4C">
      <w:pPr>
        <w:spacing w:line="240" w:lineRule="auto"/>
        <w:rPr>
          <w:b/>
          <w:sz w:val="24"/>
          <w:szCs w:val="24"/>
        </w:rPr>
      </w:pPr>
    </w:p>
    <w:p w14:paraId="7F6E1234" w14:textId="33646C87" w:rsidR="00DE7B24" w:rsidRDefault="00DE7B24" w:rsidP="00F54D4C">
      <w:pPr>
        <w:spacing w:line="240" w:lineRule="auto"/>
        <w:rPr>
          <w:b/>
          <w:sz w:val="24"/>
          <w:szCs w:val="24"/>
        </w:rPr>
      </w:pPr>
      <w:r>
        <w:rPr>
          <w:b/>
          <w:sz w:val="24"/>
          <w:szCs w:val="24"/>
        </w:rPr>
        <w:t>Is anyone else funding this project?</w:t>
      </w:r>
    </w:p>
    <w:p w14:paraId="2EA44173" w14:textId="2505EE11" w:rsidR="00DE7B24" w:rsidRPr="00DE7B24" w:rsidRDefault="000E7082" w:rsidP="00DE7B24">
      <w:pPr>
        <w:spacing w:after="0" w:line="240" w:lineRule="auto"/>
        <w:rPr>
          <w:sz w:val="24"/>
          <w:szCs w:val="24"/>
        </w:rPr>
      </w:pPr>
      <w:sdt>
        <w:sdtPr>
          <w:rPr>
            <w:color w:val="2B579A"/>
            <w:sz w:val="24"/>
            <w:szCs w:val="24"/>
            <w:shd w:val="clear" w:color="auto" w:fill="E6E6E6"/>
          </w:rPr>
          <w:id w:val="-944371151"/>
          <w14:checkbox>
            <w14:checked w14:val="0"/>
            <w14:checkedState w14:val="2612" w14:font="MS Gothic"/>
            <w14:uncheckedState w14:val="2610" w14:font="MS Gothic"/>
          </w14:checkbox>
        </w:sdtPr>
        <w:sdtEndPr/>
        <w:sdtContent>
          <w:r w:rsidR="00DE7B24">
            <w:rPr>
              <w:rFonts w:ascii="MS Gothic" w:eastAsia="MS Gothic" w:hAnsi="MS Gothic" w:hint="eastAsia"/>
              <w:sz w:val="24"/>
              <w:szCs w:val="24"/>
            </w:rPr>
            <w:t>☐</w:t>
          </w:r>
        </w:sdtContent>
      </w:sdt>
      <w:r w:rsidR="00DE7B24" w:rsidRPr="00DE7B24">
        <w:rPr>
          <w:sz w:val="24"/>
          <w:szCs w:val="24"/>
        </w:rPr>
        <w:t>Yes</w:t>
      </w:r>
    </w:p>
    <w:p w14:paraId="3E796165" w14:textId="3D4960BE" w:rsidR="00DE7B24" w:rsidRDefault="000E7082" w:rsidP="00DE7B24">
      <w:pPr>
        <w:spacing w:after="0" w:line="240" w:lineRule="auto"/>
        <w:rPr>
          <w:sz w:val="24"/>
          <w:szCs w:val="24"/>
        </w:rPr>
      </w:pPr>
      <w:sdt>
        <w:sdtPr>
          <w:rPr>
            <w:color w:val="2B579A"/>
            <w:sz w:val="24"/>
            <w:szCs w:val="24"/>
            <w:shd w:val="clear" w:color="auto" w:fill="E6E6E6"/>
          </w:rPr>
          <w:id w:val="403189943"/>
          <w14:checkbox>
            <w14:checked w14:val="0"/>
            <w14:checkedState w14:val="2612" w14:font="MS Gothic"/>
            <w14:uncheckedState w14:val="2610" w14:font="MS Gothic"/>
          </w14:checkbox>
        </w:sdtPr>
        <w:sdtEndPr/>
        <w:sdtContent>
          <w:r w:rsidR="00DE7B24">
            <w:rPr>
              <w:rFonts w:ascii="MS Gothic" w:eastAsia="MS Gothic" w:hAnsi="MS Gothic" w:hint="eastAsia"/>
              <w:sz w:val="24"/>
              <w:szCs w:val="24"/>
            </w:rPr>
            <w:t>☐</w:t>
          </w:r>
        </w:sdtContent>
      </w:sdt>
      <w:r w:rsidR="00DE7B24" w:rsidRPr="00DE7B24">
        <w:rPr>
          <w:sz w:val="24"/>
          <w:szCs w:val="24"/>
        </w:rPr>
        <w:t>No</w:t>
      </w:r>
    </w:p>
    <w:p w14:paraId="43112D78" w14:textId="77777777" w:rsidR="00DE7B24" w:rsidRPr="00DE7B24" w:rsidRDefault="00DE7B24" w:rsidP="00DE7B24">
      <w:pPr>
        <w:spacing w:after="0" w:line="240" w:lineRule="auto"/>
        <w:rPr>
          <w:sz w:val="24"/>
          <w:szCs w:val="24"/>
        </w:rPr>
      </w:pPr>
    </w:p>
    <w:p w14:paraId="44D90E9F" w14:textId="0348FB27" w:rsidR="005B159C" w:rsidRDefault="00DE7B24" w:rsidP="00F54D4C">
      <w:pPr>
        <w:spacing w:line="240" w:lineRule="auto"/>
        <w:rPr>
          <w:color w:val="7F7F7F" w:themeColor="text1" w:themeTint="80"/>
        </w:rPr>
      </w:pPr>
      <w:r>
        <w:rPr>
          <w:b/>
          <w:sz w:val="24"/>
          <w:szCs w:val="24"/>
        </w:rPr>
        <w:t>Please list previous projects funded through the EEF.</w:t>
      </w:r>
    </w:p>
    <w:tbl>
      <w:tblPr>
        <w:tblStyle w:val="TableGrid"/>
        <w:tblW w:w="0" w:type="auto"/>
        <w:tblLook w:val="04A0" w:firstRow="1" w:lastRow="0" w:firstColumn="1" w:lastColumn="0" w:noHBand="0" w:noVBand="1"/>
      </w:tblPr>
      <w:tblGrid>
        <w:gridCol w:w="9350"/>
      </w:tblGrid>
      <w:tr w:rsidR="00081ED9" w14:paraId="28A1BFB9" w14:textId="77777777" w:rsidTr="00CF5022">
        <w:trPr>
          <w:trHeight w:val="989"/>
        </w:trPr>
        <w:tc>
          <w:tcPr>
            <w:tcW w:w="9576" w:type="dxa"/>
          </w:tcPr>
          <w:p w14:paraId="5612C1CD" w14:textId="77777777" w:rsidR="00081ED9" w:rsidRDefault="00081ED9" w:rsidP="00F54D4C">
            <w:pPr>
              <w:rPr>
                <w:b/>
              </w:rPr>
            </w:pPr>
          </w:p>
        </w:tc>
      </w:tr>
    </w:tbl>
    <w:p w14:paraId="6044E569" w14:textId="2C7E8BC2" w:rsidR="00081ED9" w:rsidRDefault="00081ED9" w:rsidP="00081ED9">
      <w:pPr>
        <w:spacing w:line="240" w:lineRule="auto"/>
        <w:rPr>
          <w:b/>
        </w:rPr>
      </w:pPr>
    </w:p>
    <w:p w14:paraId="0DC4561E" w14:textId="206D66FF" w:rsidR="00DE7B24" w:rsidRPr="00693157" w:rsidRDefault="057FBADE" w:rsidP="21251EBA">
      <w:pPr>
        <w:spacing w:line="240" w:lineRule="auto"/>
        <w:rPr>
          <w:b/>
          <w:bCs/>
          <w:sz w:val="24"/>
          <w:szCs w:val="24"/>
        </w:rPr>
      </w:pPr>
      <w:r w:rsidRPr="25FFCF07">
        <w:rPr>
          <w:b/>
          <w:bCs/>
          <w:sz w:val="24"/>
          <w:szCs w:val="24"/>
        </w:rPr>
        <w:t>Are there plans for this initiative to be self-sustaining beyond the funding period?</w:t>
      </w:r>
      <w:r w:rsidR="00DE7B24">
        <w:br/>
      </w:r>
      <w:r w:rsidRPr="25FFCF07">
        <w:rPr>
          <w:color w:val="595959" w:themeColor="text1" w:themeTint="A6"/>
        </w:rPr>
        <w:t>Approximately 200 words</w:t>
      </w:r>
    </w:p>
    <w:tbl>
      <w:tblPr>
        <w:tblStyle w:val="TableGrid"/>
        <w:tblW w:w="0" w:type="auto"/>
        <w:tblLook w:val="04A0" w:firstRow="1" w:lastRow="0" w:firstColumn="1" w:lastColumn="0" w:noHBand="0" w:noVBand="1"/>
      </w:tblPr>
      <w:tblGrid>
        <w:gridCol w:w="9350"/>
      </w:tblGrid>
      <w:tr w:rsidR="00081ED9" w14:paraId="0384C493" w14:textId="77777777" w:rsidTr="00D0171F">
        <w:trPr>
          <w:trHeight w:val="863"/>
        </w:trPr>
        <w:tc>
          <w:tcPr>
            <w:tcW w:w="9576" w:type="dxa"/>
          </w:tcPr>
          <w:p w14:paraId="646A9496" w14:textId="77777777" w:rsidR="00081ED9" w:rsidRPr="00D0171F" w:rsidRDefault="00081ED9" w:rsidP="00D0171F"/>
        </w:tc>
      </w:tr>
    </w:tbl>
    <w:p w14:paraId="6F06FC53" w14:textId="34A4FFE9" w:rsidR="008873AE" w:rsidRPr="00CC3F0B" w:rsidRDefault="008873AE" w:rsidP="00CC3F0B">
      <w:pPr>
        <w:rPr>
          <w:b/>
          <w:sz w:val="24"/>
          <w:szCs w:val="24"/>
        </w:rPr>
      </w:pPr>
    </w:p>
    <w:sectPr w:rsidR="008873AE" w:rsidRPr="00CC3F0B" w:rsidSect="00BF1144">
      <w:headerReference w:type="default" r:id="rId8"/>
      <w:footerReference w:type="default" r:id="rId9"/>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C4F7F0" w16cex:dateUtc="2022-05-11T21:03:47.289Z"/>
  <w16cex:commentExtensible w16cex:durableId="515166D6" w16cex:dateUtc="2022-05-11T21:04:58.528Z"/>
  <w16cex:commentExtensible w16cex:durableId="461E8422" w16cex:dateUtc="2022-05-11T21:07:09.603Z"/>
  <w16cex:commentExtensible w16cex:durableId="17EB8C84" w16cex:dateUtc="2022-05-11T21:08:54.303Z"/>
  <w16cex:commentExtensible w16cex:durableId="076B8DE5" w16cex:dateUtc="2022-05-12T20:01:10.065Z"/>
  <w16cex:commentExtensible w16cex:durableId="1A254FE9" w16cex:dateUtc="2022-05-12T20:05:29Z"/>
  <w16cex:commentExtensible w16cex:durableId="4C061E58" w16cex:dateUtc="2022-05-12T20:06:41.553Z"/>
  <w16cex:commentExtensible w16cex:durableId="780EB1E9" w16cex:dateUtc="2022-05-12T20:08:54.919Z"/>
  <w16cex:commentExtensible w16cex:durableId="501AD815" w16cex:dateUtc="2022-05-12T20:09:29.153Z"/>
  <w16cex:commentExtensible w16cex:durableId="6FA3FEF9" w16cex:dateUtc="2022-05-12T20:10:05.548Z"/>
  <w16cex:commentExtensible w16cex:durableId="0C6DCCBF" w16cex:dateUtc="2022-05-12T20:10:30.463Z"/>
  <w16cex:commentExtensible w16cex:durableId="3C7A1510" w16cex:dateUtc="2022-05-12T20:10:44.90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45782" w14:textId="77777777" w:rsidR="000E7082" w:rsidRDefault="000E7082" w:rsidP="00B9572F">
      <w:pPr>
        <w:spacing w:after="0" w:line="240" w:lineRule="auto"/>
      </w:pPr>
      <w:r>
        <w:separator/>
      </w:r>
    </w:p>
  </w:endnote>
  <w:endnote w:type="continuationSeparator" w:id="0">
    <w:p w14:paraId="3CBE1476" w14:textId="77777777" w:rsidR="000E7082" w:rsidRDefault="000E7082" w:rsidP="00B95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488867"/>
      <w:docPartObj>
        <w:docPartGallery w:val="Page Numbers (Bottom of Page)"/>
        <w:docPartUnique/>
      </w:docPartObj>
    </w:sdtPr>
    <w:sdtEndPr>
      <w:rPr>
        <w:noProof/>
      </w:rPr>
    </w:sdtEndPr>
    <w:sdtContent>
      <w:p w14:paraId="7E1A04ED" w14:textId="58D6C171" w:rsidR="00DE7B24" w:rsidRDefault="00DE7B24" w:rsidP="00EF7D20">
        <w:pPr>
          <w:pStyle w:val="Footer"/>
        </w:pPr>
        <w:r w:rsidRPr="008049E0">
          <w:rPr>
            <w:b/>
            <w:sz w:val="20"/>
            <w:szCs w:val="20"/>
          </w:rPr>
          <w:t>Equity Enhancement Fund Proposal Template</w:t>
        </w:r>
        <w:r w:rsidRPr="007302E1">
          <w:rPr>
            <w:sz w:val="20"/>
            <w:szCs w:val="20"/>
          </w:rPr>
          <w:br/>
        </w:r>
      </w:p>
      <w:p w14:paraId="473BE98A" w14:textId="77777777" w:rsidR="00DE7B24" w:rsidRDefault="00DE7B24" w:rsidP="0030362F">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p>
    </w:sdtContent>
  </w:sdt>
  <w:p w14:paraId="607B2D45" w14:textId="77777777" w:rsidR="00DE7B24" w:rsidRDefault="00DE7B24" w:rsidP="00C1575D">
    <w:pPr>
      <w:tabs>
        <w:tab w:val="left" w:pos="36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6E547" w14:textId="77777777" w:rsidR="000E7082" w:rsidRDefault="000E7082" w:rsidP="00B9572F">
      <w:pPr>
        <w:spacing w:after="0" w:line="240" w:lineRule="auto"/>
      </w:pPr>
      <w:r>
        <w:separator/>
      </w:r>
    </w:p>
  </w:footnote>
  <w:footnote w:type="continuationSeparator" w:id="0">
    <w:p w14:paraId="50378185" w14:textId="77777777" w:rsidR="000E7082" w:rsidRDefault="000E7082" w:rsidP="00B95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7138" w14:textId="77777777" w:rsidR="00DE7B24" w:rsidRDefault="00DE7B24" w:rsidP="004E2762">
    <w:pPr>
      <w:pStyle w:val="Header"/>
    </w:pPr>
    <w:r>
      <w:rPr>
        <w:noProof/>
        <w:color w:val="2B579A"/>
        <w:shd w:val="clear" w:color="auto" w:fill="E6E6E6"/>
      </w:rPr>
      <w:drawing>
        <wp:inline distT="0" distB="0" distL="0" distR="0" wp14:anchorId="3E23E55A" wp14:editId="02227255">
          <wp:extent cx="2278380" cy="35469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O-UBC-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79979" cy="3549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BF5BFE"/>
    <w:multiLevelType w:val="multilevel"/>
    <w:tmpl w:val="E86C1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DA11356"/>
    <w:multiLevelType w:val="hybridMultilevel"/>
    <w:tmpl w:val="E4F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9558B7"/>
    <w:multiLevelType w:val="hybridMultilevel"/>
    <w:tmpl w:val="1C9CD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E0tjQ2NjEwsjQ1MDVW0lEKTi0uzszPAymwqAUAgG33+iwAAAA="/>
  </w:docVars>
  <w:rsids>
    <w:rsidRoot w:val="00B9572F"/>
    <w:rsid w:val="00013FD6"/>
    <w:rsid w:val="00022AE9"/>
    <w:rsid w:val="000401DB"/>
    <w:rsid w:val="00063550"/>
    <w:rsid w:val="00081ED9"/>
    <w:rsid w:val="000C0DEB"/>
    <w:rsid w:val="000E20D6"/>
    <w:rsid w:val="000E7082"/>
    <w:rsid w:val="000F460D"/>
    <w:rsid w:val="00160B26"/>
    <w:rsid w:val="001635AC"/>
    <w:rsid w:val="001C54D1"/>
    <w:rsid w:val="00224818"/>
    <w:rsid w:val="00244062"/>
    <w:rsid w:val="0026057A"/>
    <w:rsid w:val="002D1D63"/>
    <w:rsid w:val="002E66B3"/>
    <w:rsid w:val="0030362F"/>
    <w:rsid w:val="00320E99"/>
    <w:rsid w:val="0032768E"/>
    <w:rsid w:val="00332412"/>
    <w:rsid w:val="00346FF1"/>
    <w:rsid w:val="00375899"/>
    <w:rsid w:val="00393A77"/>
    <w:rsid w:val="003B3D1E"/>
    <w:rsid w:val="003B7130"/>
    <w:rsid w:val="003C3D6C"/>
    <w:rsid w:val="003E2CC5"/>
    <w:rsid w:val="00403000"/>
    <w:rsid w:val="00412852"/>
    <w:rsid w:val="00446154"/>
    <w:rsid w:val="004503AF"/>
    <w:rsid w:val="0047065E"/>
    <w:rsid w:val="00471017"/>
    <w:rsid w:val="00491610"/>
    <w:rsid w:val="004A0275"/>
    <w:rsid w:val="004A2392"/>
    <w:rsid w:val="004B6773"/>
    <w:rsid w:val="004D7D8D"/>
    <w:rsid w:val="004E2762"/>
    <w:rsid w:val="004E3FAA"/>
    <w:rsid w:val="00544C27"/>
    <w:rsid w:val="005512C1"/>
    <w:rsid w:val="0059115E"/>
    <w:rsid w:val="005A1A95"/>
    <w:rsid w:val="005B159C"/>
    <w:rsid w:val="005F0825"/>
    <w:rsid w:val="006031A9"/>
    <w:rsid w:val="006065E9"/>
    <w:rsid w:val="006172E4"/>
    <w:rsid w:val="0066439A"/>
    <w:rsid w:val="00676D6F"/>
    <w:rsid w:val="00693157"/>
    <w:rsid w:val="006A00BF"/>
    <w:rsid w:val="006A4257"/>
    <w:rsid w:val="006B4AEC"/>
    <w:rsid w:val="006D5342"/>
    <w:rsid w:val="006D6C98"/>
    <w:rsid w:val="00702842"/>
    <w:rsid w:val="00714753"/>
    <w:rsid w:val="007302E1"/>
    <w:rsid w:val="007562D4"/>
    <w:rsid w:val="007747DA"/>
    <w:rsid w:val="00790339"/>
    <w:rsid w:val="00797C4C"/>
    <w:rsid w:val="007E539C"/>
    <w:rsid w:val="007F5D0F"/>
    <w:rsid w:val="008049E0"/>
    <w:rsid w:val="008160DE"/>
    <w:rsid w:val="00820869"/>
    <w:rsid w:val="00825707"/>
    <w:rsid w:val="0085325C"/>
    <w:rsid w:val="0087129F"/>
    <w:rsid w:val="008873AE"/>
    <w:rsid w:val="00895F55"/>
    <w:rsid w:val="008B335D"/>
    <w:rsid w:val="008B5A72"/>
    <w:rsid w:val="008C26B5"/>
    <w:rsid w:val="008F6302"/>
    <w:rsid w:val="009106E6"/>
    <w:rsid w:val="00960F9E"/>
    <w:rsid w:val="009C692E"/>
    <w:rsid w:val="009F5F07"/>
    <w:rsid w:val="00A556D8"/>
    <w:rsid w:val="00A7097F"/>
    <w:rsid w:val="00A93E3A"/>
    <w:rsid w:val="00AA3240"/>
    <w:rsid w:val="00AA5D36"/>
    <w:rsid w:val="00AD266F"/>
    <w:rsid w:val="00AE1D65"/>
    <w:rsid w:val="00AE278C"/>
    <w:rsid w:val="00AF41AB"/>
    <w:rsid w:val="00B1482D"/>
    <w:rsid w:val="00B45E28"/>
    <w:rsid w:val="00B62423"/>
    <w:rsid w:val="00B80E7A"/>
    <w:rsid w:val="00B82912"/>
    <w:rsid w:val="00B85BE0"/>
    <w:rsid w:val="00B9226D"/>
    <w:rsid w:val="00B9572F"/>
    <w:rsid w:val="00BD7C06"/>
    <w:rsid w:val="00BF1144"/>
    <w:rsid w:val="00C1575D"/>
    <w:rsid w:val="00C57741"/>
    <w:rsid w:val="00C8745E"/>
    <w:rsid w:val="00CC3F0B"/>
    <w:rsid w:val="00CE2F1B"/>
    <w:rsid w:val="00CF5022"/>
    <w:rsid w:val="00D0171F"/>
    <w:rsid w:val="00D12928"/>
    <w:rsid w:val="00D17EEE"/>
    <w:rsid w:val="00D63C2F"/>
    <w:rsid w:val="00D66F13"/>
    <w:rsid w:val="00DB3426"/>
    <w:rsid w:val="00DB67D8"/>
    <w:rsid w:val="00DE7B24"/>
    <w:rsid w:val="00E37ACF"/>
    <w:rsid w:val="00E60238"/>
    <w:rsid w:val="00EA2E46"/>
    <w:rsid w:val="00EA3E71"/>
    <w:rsid w:val="00EB2993"/>
    <w:rsid w:val="00EB38F2"/>
    <w:rsid w:val="00EF47E1"/>
    <w:rsid w:val="00EF7D20"/>
    <w:rsid w:val="00F0052C"/>
    <w:rsid w:val="00F040CD"/>
    <w:rsid w:val="00F35F33"/>
    <w:rsid w:val="00F54D4C"/>
    <w:rsid w:val="00F71EFD"/>
    <w:rsid w:val="00F73A1C"/>
    <w:rsid w:val="00FA0021"/>
    <w:rsid w:val="00FB0887"/>
    <w:rsid w:val="00FB4B4F"/>
    <w:rsid w:val="00FE0BA3"/>
    <w:rsid w:val="00FE15E4"/>
    <w:rsid w:val="00FE18DF"/>
    <w:rsid w:val="00FF10C0"/>
    <w:rsid w:val="057FBADE"/>
    <w:rsid w:val="05A0301C"/>
    <w:rsid w:val="08529EC0"/>
    <w:rsid w:val="099B31B8"/>
    <w:rsid w:val="10C6EE42"/>
    <w:rsid w:val="168E2258"/>
    <w:rsid w:val="176E7600"/>
    <w:rsid w:val="179C6FA1"/>
    <w:rsid w:val="1829F2B9"/>
    <w:rsid w:val="1B61937B"/>
    <w:rsid w:val="1D149433"/>
    <w:rsid w:val="2035049E"/>
    <w:rsid w:val="21251EBA"/>
    <w:rsid w:val="229F1899"/>
    <w:rsid w:val="2309C1EA"/>
    <w:rsid w:val="253D2E9D"/>
    <w:rsid w:val="25C816FA"/>
    <w:rsid w:val="25FFCF07"/>
    <w:rsid w:val="281A6E14"/>
    <w:rsid w:val="2D1E4150"/>
    <w:rsid w:val="2EFC6F85"/>
    <w:rsid w:val="314FB4C3"/>
    <w:rsid w:val="320D2EF5"/>
    <w:rsid w:val="33B1AD7B"/>
    <w:rsid w:val="35295335"/>
    <w:rsid w:val="35330628"/>
    <w:rsid w:val="389C4BF3"/>
    <w:rsid w:val="3B6377DB"/>
    <w:rsid w:val="3B97CA26"/>
    <w:rsid w:val="3DEB1DA9"/>
    <w:rsid w:val="3EC5CF09"/>
    <w:rsid w:val="3FDD442C"/>
    <w:rsid w:val="40619F6A"/>
    <w:rsid w:val="4BA53861"/>
    <w:rsid w:val="4BDFDB80"/>
    <w:rsid w:val="4DE6B850"/>
    <w:rsid w:val="520CBF30"/>
    <w:rsid w:val="55FB1881"/>
    <w:rsid w:val="56E03053"/>
    <w:rsid w:val="57045AFA"/>
    <w:rsid w:val="58763E3D"/>
    <w:rsid w:val="5932B943"/>
    <w:rsid w:val="5B6DE139"/>
    <w:rsid w:val="5C44BCCF"/>
    <w:rsid w:val="5D49AF60"/>
    <w:rsid w:val="5F6212D0"/>
    <w:rsid w:val="6113FF6C"/>
    <w:rsid w:val="64BC2941"/>
    <w:rsid w:val="65102FF8"/>
    <w:rsid w:val="66777C26"/>
    <w:rsid w:val="696CBF14"/>
    <w:rsid w:val="6BDC93AE"/>
    <w:rsid w:val="6C886B55"/>
    <w:rsid w:val="6E645ADE"/>
    <w:rsid w:val="719BFBA0"/>
    <w:rsid w:val="73E38246"/>
    <w:rsid w:val="7A399B6D"/>
    <w:rsid w:val="7CC27126"/>
    <w:rsid w:val="7DEC4A78"/>
    <w:rsid w:val="7FA7D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10D62"/>
  <w15:docId w15:val="{3EE62560-CC06-4CD8-AF45-5E412906E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F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57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72F"/>
    <w:rPr>
      <w:rFonts w:ascii="Tahoma" w:hAnsi="Tahoma" w:cs="Tahoma"/>
      <w:sz w:val="16"/>
      <w:szCs w:val="16"/>
    </w:rPr>
  </w:style>
  <w:style w:type="paragraph" w:styleId="Header">
    <w:name w:val="header"/>
    <w:basedOn w:val="Normal"/>
    <w:link w:val="HeaderChar"/>
    <w:uiPriority w:val="99"/>
    <w:unhideWhenUsed/>
    <w:rsid w:val="00B95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72F"/>
  </w:style>
  <w:style w:type="paragraph" w:styleId="Footer">
    <w:name w:val="footer"/>
    <w:basedOn w:val="Normal"/>
    <w:link w:val="FooterChar"/>
    <w:uiPriority w:val="99"/>
    <w:unhideWhenUsed/>
    <w:rsid w:val="00B95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72F"/>
  </w:style>
  <w:style w:type="character" w:styleId="Hyperlink">
    <w:name w:val="Hyperlink"/>
    <w:basedOn w:val="DefaultParagraphFont"/>
    <w:uiPriority w:val="99"/>
    <w:unhideWhenUsed/>
    <w:rsid w:val="008873AE"/>
    <w:rPr>
      <w:color w:val="0000FF" w:themeColor="hyperlink"/>
      <w:u w:val="single"/>
    </w:rPr>
  </w:style>
  <w:style w:type="table" w:styleId="TableGrid">
    <w:name w:val="Table Grid"/>
    <w:basedOn w:val="TableNormal"/>
    <w:uiPriority w:val="59"/>
    <w:rsid w:val="0088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E2CC5"/>
    <w:rPr>
      <w:color w:val="808080"/>
    </w:rPr>
  </w:style>
  <w:style w:type="paragraph" w:styleId="ListParagraph">
    <w:name w:val="List Paragraph"/>
    <w:basedOn w:val="Normal"/>
    <w:uiPriority w:val="34"/>
    <w:qFormat/>
    <w:rsid w:val="008160DE"/>
    <w:pPr>
      <w:ind w:left="720"/>
      <w:contextualSpacing/>
    </w:pPr>
  </w:style>
  <w:style w:type="character" w:styleId="Strong">
    <w:name w:val="Strong"/>
    <w:basedOn w:val="DefaultParagraphFont"/>
    <w:uiPriority w:val="22"/>
    <w:qFormat/>
    <w:rsid w:val="00895F55"/>
    <w:rPr>
      <w:b/>
      <w:bCs/>
    </w:rPr>
  </w:style>
  <w:style w:type="character" w:styleId="UnresolvedMention">
    <w:name w:val="Unresolved Mention"/>
    <w:basedOn w:val="DefaultParagraphFont"/>
    <w:uiPriority w:val="99"/>
    <w:semiHidden/>
    <w:unhideWhenUsed/>
    <w:rsid w:val="00714753"/>
    <w:rPr>
      <w:color w:val="605E5C"/>
      <w:shd w:val="clear" w:color="auto" w:fill="E1DFDD"/>
    </w:rPr>
  </w:style>
  <w:style w:type="character" w:styleId="FollowedHyperlink">
    <w:name w:val="FollowedHyperlink"/>
    <w:basedOn w:val="DefaultParagraphFont"/>
    <w:uiPriority w:val="99"/>
    <w:semiHidden/>
    <w:unhideWhenUsed/>
    <w:rsid w:val="008F6302"/>
    <w:rPr>
      <w:color w:val="800080" w:themeColor="followedHyperlink"/>
      <w:u w:val="single"/>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tasks.xml><?xml version="1.0" encoding="utf-8"?>
<t:Tasks xmlns:t="http://schemas.microsoft.com/office/tasks/2019/documenttasks" xmlns:oel="http://schemas.microsoft.com/office/2019/extlst">
  <t:Task id="{3F775A14-F4D6-4913-A4F7-BB112E4325C6}">
    <t:Anchor>
      <t:Comment id="616888304"/>
    </t:Anchor>
    <t:History>
      <t:Event id="{EEDB66A6-6E7E-438B-8779-12FC9243B321}" time="2022-05-11T21:03:47.351Z">
        <t:Attribution userId="S::theresa.rollins@ubc.ca::4f5caee3-eb68-4d91-814e-d150d83b5bc7" userProvider="AD" userName="Rollins, Theresa"/>
        <t:Anchor>
          <t:Comment id="616888304"/>
        </t:Anchor>
        <t:Create/>
      </t:Event>
      <t:Event id="{0924EA66-8B91-40AA-B22A-06B1D0C516DF}" time="2022-05-11T21:03:47.351Z">
        <t:Attribution userId="S::theresa.rollins@ubc.ca::4f5caee3-eb68-4d91-814e-d150d83b5bc7" userProvider="AD" userName="Rollins, Theresa"/>
        <t:Anchor>
          <t:Comment id="616888304"/>
        </t:Anchor>
        <t:Assign userId="S::vanessa.kim@ubc.ca::58b300c6-2d29-44f5-99f8-10a7bb047786" userProvider="AD" userName="Kim, Vanessa"/>
      </t:Event>
      <t:Event id="{F13EC18C-C4E1-4709-9A18-6AAD4C20CA31}" time="2022-05-11T21:03:47.351Z">
        <t:Attribution userId="S::theresa.rollins@ubc.ca::4f5caee3-eb68-4d91-814e-d150d83b5bc7" userProvider="AD" userName="Rollins, Theresa"/>
        <t:Anchor>
          <t:Comment id="616888304"/>
        </t:Anchor>
        <t:SetTitle title="@Kim, Vanessa Hi - Is it possible to move the sample budget under or above the &quot;Please provide a high-level breakdown of how you...&quot; section? If so, the text above this section will need to updated."/>
      </t:Event>
      <t:Event id="{7B2DE150-56CC-492D-8DDC-6BB31299FDD3}" time="2022-05-11T21:04:00.844Z">
        <t:Attribution userId="S::theresa.rollins@ubc.ca::4f5caee3-eb68-4d91-814e-d150d83b5bc7" userProvider="AD" userName="Rollins, Theresa"/>
        <t:Progress percentComplete="100"/>
      </t:Event>
      <t:Event id="{42580723-2FB7-487C-A57F-37610920D6FB}" time="2022-05-11T21:04:03.195Z">
        <t:Attribution userId="S::theresa.rollins@ubc.ca::4f5caee3-eb68-4d91-814e-d150d83b5bc7" userProvider="AD" userName="Rollins, Theresa"/>
        <t:Progress percentComplete="0"/>
      </t:Event>
      <t:Event id="{9C96A97E-ECEE-4012-BDD1-7022377318A5}" time="2022-05-16T18:02:59.867Z">
        <t:Attribution userId="S::vanessa.kim@ubc.ca::58b300c6-2d29-44f5-99f8-10a7bb047786" userProvider="AD" userName="Kim, Vanessa"/>
        <t:Progress percentComplete="100"/>
      </t:Event>
    </t:History>
  </t:Task>
  <t:Task id="{5E8218D9-2110-4887-92F9-E618AA61074A}">
    <t:Anchor>
      <t:Comment id="1364289238"/>
    </t:Anchor>
    <t:History>
      <t:Event id="{272C2C4C-93E0-4B25-8C5F-12243E65D26D}" time="2022-05-11T21:04:58.562Z">
        <t:Attribution userId="S::theresa.rollins@ubc.ca::4f5caee3-eb68-4d91-814e-d150d83b5bc7" userProvider="AD" userName="Rollins, Theresa"/>
        <t:Anchor>
          <t:Comment id="1364289238"/>
        </t:Anchor>
        <t:Create/>
      </t:Event>
      <t:Event id="{393159ED-1418-47B2-97D4-1F568B3E170A}" time="2022-05-11T21:04:58.562Z">
        <t:Attribution userId="S::theresa.rollins@ubc.ca::4f5caee3-eb68-4d91-814e-d150d83b5bc7" userProvider="AD" userName="Rollins, Theresa"/>
        <t:Anchor>
          <t:Comment id="1364289238"/>
        </t:Anchor>
        <t:Assign userId="S::vanessa.kim@ubc.ca::58b300c6-2d29-44f5-99f8-10a7bb047786" userProvider="AD" userName="Kim, Vanessa"/>
      </t:Event>
      <t:Event id="{5F805096-B2D8-42C7-AEAF-40038B620D26}" time="2022-05-11T21:04:58.562Z">
        <t:Attribution userId="S::theresa.rollins@ubc.ca::4f5caee3-eb68-4d91-814e-d150d83b5bc7" userProvider="AD" userName="Rollins, Theresa"/>
        <t:Anchor>
          <t:Comment id="1364289238"/>
        </t:Anchor>
        <t:SetTitle title="@Kim, Vanessa Hi again - could check the link to make sure it still works?"/>
      </t:Event>
      <t:Event id="{1B1F746E-501D-4783-BB3F-09D270AEC2DA}" time="2022-05-16T18:02:43.75Z">
        <t:Attribution userId="S::vanessa.kim@ubc.ca::58b300c6-2d29-44f5-99f8-10a7bb047786" userProvider="AD" userName="Kim, Vanessa"/>
        <t:Progress percentComplete="100"/>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744270">
      <w:bodyDiv w:val="1"/>
      <w:marLeft w:val="0"/>
      <w:marRight w:val="0"/>
      <w:marTop w:val="0"/>
      <w:marBottom w:val="0"/>
      <w:divBdr>
        <w:top w:val="none" w:sz="0" w:space="0" w:color="auto"/>
        <w:left w:val="none" w:sz="0" w:space="0" w:color="auto"/>
        <w:bottom w:val="none" w:sz="0" w:space="0" w:color="auto"/>
        <w:right w:val="none" w:sz="0" w:space="0" w:color="auto"/>
      </w:divBdr>
    </w:div>
    <w:div w:id="776290350">
      <w:bodyDiv w:val="1"/>
      <w:marLeft w:val="0"/>
      <w:marRight w:val="0"/>
      <w:marTop w:val="0"/>
      <w:marBottom w:val="0"/>
      <w:divBdr>
        <w:top w:val="none" w:sz="0" w:space="0" w:color="auto"/>
        <w:left w:val="none" w:sz="0" w:space="0" w:color="auto"/>
        <w:bottom w:val="none" w:sz="0" w:space="0" w:color="auto"/>
        <w:right w:val="none" w:sz="0" w:space="0" w:color="auto"/>
      </w:divBdr>
    </w:div>
    <w:div w:id="989292573">
      <w:bodyDiv w:val="1"/>
      <w:marLeft w:val="0"/>
      <w:marRight w:val="0"/>
      <w:marTop w:val="0"/>
      <w:marBottom w:val="0"/>
      <w:divBdr>
        <w:top w:val="none" w:sz="0" w:space="0" w:color="auto"/>
        <w:left w:val="none" w:sz="0" w:space="0" w:color="auto"/>
        <w:bottom w:val="none" w:sz="0" w:space="0" w:color="auto"/>
        <w:right w:val="none" w:sz="0" w:space="0" w:color="auto"/>
      </w:divBdr>
    </w:div>
    <w:div w:id="1047412288">
      <w:bodyDiv w:val="1"/>
      <w:marLeft w:val="0"/>
      <w:marRight w:val="0"/>
      <w:marTop w:val="0"/>
      <w:marBottom w:val="0"/>
      <w:divBdr>
        <w:top w:val="none" w:sz="0" w:space="0" w:color="auto"/>
        <w:left w:val="none" w:sz="0" w:space="0" w:color="auto"/>
        <w:bottom w:val="none" w:sz="0" w:space="0" w:color="auto"/>
        <w:right w:val="none" w:sz="0" w:space="0" w:color="auto"/>
      </w:divBdr>
    </w:div>
    <w:div w:id="128176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9ddf5ff88ebf44c6" Type="http://schemas.microsoft.com/office/2019/05/relationships/documenttasks" Target="tasks.xml"/><Relationship Id="rId3" Type="http://schemas.openxmlformats.org/officeDocument/2006/relationships/settings" Target="settings.xml"/><Relationship Id="rId7" Type="http://schemas.openxmlformats.org/officeDocument/2006/relationships/hyperlink" Target="https://equity.ubc.ca/resources/equity-enhancement-fund" TargetMode="External"/><Relationship Id="rId12" Type="http://schemas.openxmlformats.org/officeDocument/2006/relationships/theme" Target="theme/theme1.xml"/><Relationship Id="R375c512d1822406a"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C82BBAFA-2C4E-4B4D-B111-6348CA7EEC11}"/>
      </w:docPartPr>
      <w:docPartBody>
        <w:p w:rsidR="00307294" w:rsidRDefault="00307294"/>
      </w:docPartBody>
    </w:docPart>
    <w:docPart>
      <w:docPartPr>
        <w:name w:val="8301C334A89A48068693602B89290298"/>
        <w:category>
          <w:name w:val="General"/>
          <w:gallery w:val="placeholder"/>
        </w:category>
        <w:types>
          <w:type w:val="bbPlcHdr"/>
        </w:types>
        <w:behaviors>
          <w:behavior w:val="content"/>
        </w:behaviors>
        <w:guid w:val="{0822DB70-A466-4418-B2B2-23ACAA360F79}"/>
      </w:docPartPr>
      <w:docPartBody>
        <w:p w:rsidR="00EF625D" w:rsidRDefault="00EF625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07294"/>
    <w:rsid w:val="00226D5F"/>
    <w:rsid w:val="00307294"/>
    <w:rsid w:val="0060502A"/>
    <w:rsid w:val="00A52F31"/>
    <w:rsid w:val="00EF6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F3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95</Words>
  <Characters>3978</Characters>
  <Application>Microsoft Office Word</Application>
  <DocSecurity>0</DocSecurity>
  <Lines>209</Lines>
  <Paragraphs>129</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owther, Angelique</dc:creator>
  <cp:lastModifiedBy>Kim, Vanessa</cp:lastModifiedBy>
  <cp:revision>2</cp:revision>
  <cp:lastPrinted>2016-12-20T23:50:00Z</cp:lastPrinted>
  <dcterms:created xsi:type="dcterms:W3CDTF">2022-05-16T18:19:00Z</dcterms:created>
  <dcterms:modified xsi:type="dcterms:W3CDTF">2022-05-16T18:19:00Z</dcterms:modified>
</cp:coreProperties>
</file>